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7268DD" w14:textId="6A3A61B9" w:rsidR="001C3074" w:rsidRPr="006530CB" w:rsidRDefault="001E6D71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 w:val="26"/>
          <w:szCs w:val="26"/>
          <w:lang w:val="nb-NO"/>
        </w:rPr>
      </w:pPr>
      <w:r w:rsidRPr="006530CB">
        <w:rPr>
          <w:rFonts w:ascii="Arial" w:hAnsi="Arial" w:cs="Arial"/>
          <w:b/>
          <w:noProof/>
          <w:sz w:val="26"/>
          <w:szCs w:val="26"/>
          <w:lang w:val="nb-NO" w:eastAsia="nb-NO"/>
        </w:rPr>
        <w:drawing>
          <wp:anchor distT="0" distB="0" distL="114300" distR="114300" simplePos="0" relativeHeight="251657728" behindDoc="1" locked="0" layoutInCell="1" allowOverlap="1" wp14:anchorId="2D5F923A" wp14:editId="284E97C7">
            <wp:simplePos x="0" y="0"/>
            <wp:positionH relativeFrom="column">
              <wp:posOffset>4756785</wp:posOffset>
            </wp:positionH>
            <wp:positionV relativeFrom="paragraph">
              <wp:posOffset>-363220</wp:posOffset>
            </wp:positionV>
            <wp:extent cx="1151255" cy="1144905"/>
            <wp:effectExtent l="0" t="0" r="0" b="0"/>
            <wp:wrapNone/>
            <wp:docPr id="4" name="Bildobjekt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objekt 1" descr="C:\Users\Christer\AppData\Local\Microsoft\Windows\INetCache\Content.Word\logga ljus ver 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255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530CB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4679804E" wp14:editId="617FBCFA">
                <wp:extent cx="3880485" cy="1073785"/>
                <wp:effectExtent l="0" t="0" r="5715" b="0"/>
                <wp:docPr id="3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0485" cy="1073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3C1708" w14:textId="77777777" w:rsidR="00EB0120" w:rsidRPr="00E8074D" w:rsidRDefault="00EB0120" w:rsidP="00EB0120">
                            <w:pPr>
                              <w:spacing w:after="120"/>
                              <w:jc w:val="center"/>
                              <w:rPr>
                                <w:b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E8074D">
                              <w:rPr>
                                <w:b/>
                                <w:sz w:val="36"/>
                                <w:szCs w:val="36"/>
                                <w:lang w:val="en-US"/>
                              </w:rPr>
                              <w:t>WFDB</w:t>
                            </w:r>
                          </w:p>
                          <w:p w14:paraId="174C5DDC" w14:textId="77777777" w:rsidR="00EB0120" w:rsidRPr="00E8074D" w:rsidRDefault="00EB0120" w:rsidP="00EB0120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E8074D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THE WORLD FEDERATION</w:t>
                            </w:r>
                          </w:p>
                          <w:p w14:paraId="67B96D21" w14:textId="77777777" w:rsidR="00EB0120" w:rsidRPr="00E8074D" w:rsidRDefault="00EB0120" w:rsidP="00EB0120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E8074D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OF THE DEAFBLIND</w:t>
                            </w:r>
                          </w:p>
                          <w:p w14:paraId="4F9C6B45" w14:textId="77777777" w:rsidR="00EB0120" w:rsidRPr="00E8074D" w:rsidRDefault="00EB0120" w:rsidP="00EB0120">
                            <w:pPr>
                              <w:jc w:val="center"/>
                              <w:rPr>
                                <w:b/>
                                <w:szCs w:val="24"/>
                                <w:lang w:val="en-US"/>
                              </w:rPr>
                            </w:pPr>
                            <w:r w:rsidRPr="00E8074D">
                              <w:rPr>
                                <w:lang w:val="en-US"/>
                              </w:rPr>
                              <w:t>Web: http://www.wfdb.eu</w:t>
                            </w:r>
                            <w:r w:rsidRPr="00E8074D">
                              <w:rPr>
                                <w:lang w:val="en-US"/>
                              </w:rPr>
                              <w:tab/>
                              <w:t xml:space="preserve"> mail: wfdb@wfdb.eu</w:t>
                            </w:r>
                          </w:p>
                          <w:p w14:paraId="3ECC1F91" w14:textId="77777777" w:rsidR="00EB0120" w:rsidRPr="00E8074D" w:rsidRDefault="00EB0120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679804E" id="_x0000_t202" coordsize="21600,21600" o:spt="202" path="m,l,21600r21600,l21600,xe">
                <v:stroke joinstyle="miter"/>
                <v:path gradientshapeok="t" o:connecttype="rect"/>
              </v:shapetype>
              <v:shape id="Tekstboks 2" o:spid="_x0000_s1026" type="#_x0000_t202" style="width:305.55pt;height:84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" stroked="f">
                <v:textbox>
                  <w:txbxContent>
                    <w:p w14:paraId="373C1708" w14:textId="77777777" w:rsidR="00EB0120" w:rsidRPr="00E8074D" w:rsidRDefault="00EB0120" w:rsidP="00EB0120">
                      <w:pPr>
                        <w:spacing w:after="120"/>
                        <w:jc w:val="center"/>
                        <w:rPr>
                          <w:b/>
                          <w:sz w:val="36"/>
                          <w:szCs w:val="36"/>
                          <w:lang w:val="en-US"/>
                        </w:rPr>
                      </w:pPr>
                      <w:r w:rsidRPr="00E8074D">
                        <w:rPr>
                          <w:b/>
                          <w:sz w:val="36"/>
                          <w:szCs w:val="36"/>
                          <w:lang w:val="en-US"/>
                        </w:rPr>
                        <w:t>WFDB</w:t>
                      </w:r>
                    </w:p>
                    <w:p w14:paraId="174C5DDC" w14:textId="77777777" w:rsidR="00EB0120" w:rsidRPr="00E8074D" w:rsidRDefault="00EB0120" w:rsidP="00EB0120">
                      <w:pPr>
                        <w:jc w:val="center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E8074D">
                        <w:rPr>
                          <w:b/>
                          <w:sz w:val="28"/>
                          <w:szCs w:val="28"/>
                          <w:lang w:val="en-US"/>
                        </w:rPr>
                        <w:t>THE WORLD FEDERATION</w:t>
                      </w:r>
                    </w:p>
                    <w:p w14:paraId="67B96D21" w14:textId="77777777" w:rsidR="00EB0120" w:rsidRPr="00E8074D" w:rsidRDefault="00EB0120" w:rsidP="00EB0120">
                      <w:pPr>
                        <w:jc w:val="center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E8074D">
                        <w:rPr>
                          <w:b/>
                          <w:sz w:val="28"/>
                          <w:szCs w:val="28"/>
                          <w:lang w:val="en-US"/>
                        </w:rPr>
                        <w:t>OF THE DEAFBLIND</w:t>
                      </w:r>
                    </w:p>
                    <w:p w14:paraId="4F9C6B45" w14:textId="77777777" w:rsidR="00EB0120" w:rsidRPr="00E8074D" w:rsidRDefault="00EB0120" w:rsidP="00EB0120">
                      <w:pPr>
                        <w:jc w:val="center"/>
                        <w:rPr>
                          <w:b/>
                          <w:szCs w:val="24"/>
                          <w:lang w:val="en-US"/>
                        </w:rPr>
                      </w:pPr>
                      <w:r w:rsidRPr="00E8074D">
                        <w:rPr>
                          <w:lang w:val="en-US"/>
                        </w:rPr>
                        <w:t>Web: http://www.wfdb.eu</w:t>
                      </w:r>
                      <w:r w:rsidRPr="00E8074D">
                        <w:rPr>
                          <w:lang w:val="en-US"/>
                        </w:rPr>
                        <w:tab/>
                        <w:t xml:space="preserve"> mail: wfdb@wfdb.eu</w:t>
                      </w:r>
                    </w:p>
                    <w:p w14:paraId="3ECC1F91" w14:textId="77777777" w:rsidR="00EB0120" w:rsidRPr="00E8074D" w:rsidRDefault="00EB0120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F1A0C5F" w14:textId="77777777" w:rsidR="008A78BA" w:rsidRPr="006530CB" w:rsidRDefault="008A78BA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 w:val="26"/>
          <w:szCs w:val="26"/>
        </w:rPr>
      </w:pPr>
    </w:p>
    <w:p w14:paraId="355975CD" w14:textId="77777777" w:rsidR="008A78BA" w:rsidRPr="006530CB" w:rsidRDefault="008A78BA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 w:val="26"/>
          <w:szCs w:val="26"/>
          <w:lang w:val="en-US"/>
        </w:rPr>
      </w:pPr>
    </w:p>
    <w:p w14:paraId="28009AB9" w14:textId="1CB15079" w:rsidR="006530CB" w:rsidRDefault="001E6D71" w:rsidP="001E6D71">
      <w:pPr>
        <w:tabs>
          <w:tab w:val="left" w:pos="8264"/>
        </w:tabs>
        <w:overflowPunct/>
        <w:autoSpaceDE/>
        <w:autoSpaceDN/>
        <w:adjustRightInd/>
        <w:textAlignment w:val="auto"/>
        <w:rPr>
          <w:rFonts w:ascii="Arial" w:hAnsi="Arial" w:cs="Arial"/>
          <w:b/>
          <w:sz w:val="26"/>
          <w:szCs w:val="26"/>
          <w:lang w:val="en-US"/>
        </w:rPr>
      </w:pPr>
      <w:r>
        <w:rPr>
          <w:noProof/>
        </w:rPr>
        <mc:AlternateContent>
          <mc:Choice Requires="wps">
            <w:drawing>
              <wp:inline distT="0" distB="0" distL="0" distR="0" wp14:anchorId="6BB35D50" wp14:editId="2F189BB0">
                <wp:extent cx="2517140" cy="508000"/>
                <wp:effectExtent l="0" t="0" r="16510" b="25400"/>
                <wp:docPr id="2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7140" cy="50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7377DD" w14:textId="4F68C194" w:rsidR="001E6D71" w:rsidRPr="00E8074D" w:rsidRDefault="001E6D71" w:rsidP="001E6D71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 w:rsidRPr="00E8074D">
                              <w:rPr>
                                <w:b/>
                                <w:lang w:val="en-US"/>
                              </w:rPr>
                              <w:t xml:space="preserve">To persons with </w:t>
                            </w:r>
                            <w:proofErr w:type="spellStart"/>
                            <w:r w:rsidRPr="00E8074D">
                              <w:rPr>
                                <w:b/>
                                <w:lang w:val="en-US"/>
                              </w:rPr>
                              <w:t>deafblindness</w:t>
                            </w:r>
                            <w:proofErr w:type="spellEnd"/>
                            <w:r w:rsidRPr="00E8074D">
                              <w:rPr>
                                <w:b/>
                                <w:lang w:val="en-US"/>
                              </w:rPr>
                              <w:t xml:space="preserve"> </w:t>
                            </w:r>
                            <w:r w:rsidR="00A13A70" w:rsidRPr="00E8074D">
                              <w:rPr>
                                <w:b/>
                                <w:lang w:val="en-US"/>
                              </w:rPr>
                              <w:t>worldwide</w:t>
                            </w:r>
                            <w:r w:rsidRPr="00E8074D">
                              <w:rPr>
                                <w:b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BB35D50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width:198.2pt;height:4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">
                <v:textbox>
                  <w:txbxContent>
                    <w:p w14:paraId="637377DD" w14:textId="4F68C194" w:rsidR="001E6D71" w:rsidRPr="00E8074D" w:rsidRDefault="001E6D71" w:rsidP="001E6D71">
                      <w:pPr>
                        <w:rPr>
                          <w:b/>
                          <w:lang w:val="en-US"/>
                        </w:rPr>
                      </w:pPr>
                      <w:r w:rsidRPr="00E8074D">
                        <w:rPr>
                          <w:b/>
                          <w:lang w:val="en-US"/>
                        </w:rPr>
                        <w:t xml:space="preserve">To persons with </w:t>
                      </w:r>
                      <w:proofErr w:type="spellStart"/>
                      <w:r w:rsidRPr="00E8074D">
                        <w:rPr>
                          <w:b/>
                          <w:lang w:val="en-US"/>
                        </w:rPr>
                        <w:t>deafblindness</w:t>
                      </w:r>
                      <w:proofErr w:type="spellEnd"/>
                      <w:r w:rsidRPr="00E8074D">
                        <w:rPr>
                          <w:b/>
                          <w:lang w:val="en-US"/>
                        </w:rPr>
                        <w:t xml:space="preserve"> </w:t>
                      </w:r>
                      <w:r w:rsidR="00A13A70" w:rsidRPr="00E8074D">
                        <w:rPr>
                          <w:b/>
                          <w:lang w:val="en-US"/>
                        </w:rPr>
                        <w:t>worldwide</w:t>
                      </w:r>
                      <w:r w:rsidRPr="00E8074D">
                        <w:rPr>
                          <w:b/>
                          <w:lang w:val="en-US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EB0120" w:rsidRPr="006530CB">
        <w:rPr>
          <w:rFonts w:ascii="Arial" w:hAnsi="Arial" w:cs="Arial"/>
          <w:b/>
          <w:sz w:val="26"/>
          <w:szCs w:val="26"/>
          <w:lang w:val="en-US"/>
        </w:rPr>
        <w:tab/>
      </w:r>
    </w:p>
    <w:p w14:paraId="3A3C79F5" w14:textId="5B56B2F4" w:rsidR="006530CB" w:rsidRPr="005B1A0E" w:rsidRDefault="001F3F0B" w:rsidP="002F1A32">
      <w:pPr>
        <w:pStyle w:val="Title"/>
        <w:rPr>
          <w:rFonts w:ascii="Arial" w:hAnsi="Arial" w:cs="Arial"/>
          <w:b w:val="0"/>
          <w:sz w:val="24"/>
          <w:szCs w:val="24"/>
          <w:lang w:val="en-US"/>
        </w:rPr>
      </w:pPr>
      <w:r w:rsidRPr="001F3F0B">
        <w:rPr>
          <w:rFonts w:ascii="Arial" w:hAnsi="Arial" w:cs="Arial"/>
          <w:b w:val="0"/>
          <w:sz w:val="26"/>
          <w:szCs w:val="26"/>
          <w:lang w:val="en-GB"/>
        </w:rPr>
        <w:t>2</w:t>
      </w:r>
      <w:r w:rsidR="00960B7D">
        <w:rPr>
          <w:rFonts w:ascii="Arial" w:hAnsi="Arial" w:cs="Arial"/>
          <w:b w:val="0"/>
          <w:sz w:val="26"/>
          <w:szCs w:val="26"/>
          <w:lang w:val="en-GB"/>
        </w:rPr>
        <w:t>nd</w:t>
      </w:r>
      <w:r w:rsidRPr="001F3F0B">
        <w:rPr>
          <w:rFonts w:ascii="Arial" w:hAnsi="Arial" w:cs="Arial"/>
          <w:b w:val="0"/>
          <w:sz w:val="26"/>
          <w:szCs w:val="26"/>
          <w:lang w:val="en-GB"/>
        </w:rPr>
        <w:t xml:space="preserve"> Announcement</w:t>
      </w:r>
      <w:r>
        <w:rPr>
          <w:rFonts w:ascii="Arial" w:hAnsi="Arial" w:cs="Arial"/>
          <w:b w:val="0"/>
          <w:sz w:val="26"/>
          <w:szCs w:val="26"/>
          <w:lang w:val="en-GB"/>
        </w:rPr>
        <w:t xml:space="preserve">                                                                               </w:t>
      </w:r>
      <w:r w:rsidRPr="001F3F0B">
        <w:rPr>
          <w:rFonts w:ascii="Arial" w:hAnsi="Arial" w:cs="Arial"/>
          <w:b w:val="0"/>
          <w:sz w:val="26"/>
          <w:szCs w:val="26"/>
          <w:lang w:val="en-GB"/>
        </w:rPr>
        <w:t xml:space="preserve">     </w:t>
      </w:r>
      <w:r w:rsidRPr="001F3F0B">
        <w:rPr>
          <w:rFonts w:ascii="Arial" w:hAnsi="Arial" w:cs="Arial"/>
          <w:b w:val="0"/>
          <w:sz w:val="26"/>
          <w:szCs w:val="26"/>
          <w:lang w:val="en-US"/>
        </w:rPr>
        <w:fldChar w:fldCharType="begin"/>
      </w:r>
      <w:r w:rsidRPr="001F3F0B">
        <w:rPr>
          <w:rFonts w:ascii="Arial" w:hAnsi="Arial" w:cs="Arial"/>
          <w:b w:val="0"/>
          <w:sz w:val="26"/>
          <w:szCs w:val="26"/>
          <w:lang w:val="en-GB"/>
        </w:rPr>
        <w:instrText xml:space="preserve"> DATE \@ "dd/MM/yyyy" </w:instrText>
      </w:r>
      <w:r w:rsidRPr="001F3F0B">
        <w:rPr>
          <w:rFonts w:ascii="Arial" w:hAnsi="Arial" w:cs="Arial"/>
          <w:b w:val="0"/>
          <w:sz w:val="26"/>
          <w:szCs w:val="26"/>
          <w:lang w:val="en-US"/>
        </w:rPr>
        <w:fldChar w:fldCharType="separate"/>
      </w:r>
      <w:r w:rsidR="00A13A70">
        <w:rPr>
          <w:rFonts w:ascii="Arial" w:hAnsi="Arial" w:cs="Arial"/>
          <w:b w:val="0"/>
          <w:noProof/>
          <w:sz w:val="26"/>
          <w:szCs w:val="26"/>
          <w:lang w:val="en-GB"/>
        </w:rPr>
        <w:t>07/01/2021</w:t>
      </w:r>
      <w:r w:rsidRPr="001F3F0B">
        <w:rPr>
          <w:rFonts w:ascii="Arial" w:hAnsi="Arial" w:cs="Arial"/>
          <w:b w:val="0"/>
          <w:sz w:val="26"/>
          <w:szCs w:val="26"/>
          <w:lang w:val="en-GB"/>
        </w:rPr>
        <w:fldChar w:fldCharType="end"/>
      </w:r>
      <w:r w:rsidRPr="001F3F0B">
        <w:rPr>
          <w:rFonts w:ascii="Arial" w:hAnsi="Arial" w:cs="Arial"/>
          <w:b w:val="0"/>
          <w:sz w:val="26"/>
          <w:szCs w:val="26"/>
          <w:lang w:val="en-GB"/>
        </w:rPr>
        <w:t xml:space="preserve">                                                                                         </w:t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</w:p>
    <w:p w14:paraId="3D1F822C" w14:textId="29D51715" w:rsidR="002F1A32" w:rsidRPr="006530CB" w:rsidRDefault="006530CB" w:rsidP="002F1A32">
      <w:pPr>
        <w:pStyle w:val="Title"/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</w:pPr>
      <w:r w:rsidRPr="006530CB">
        <w:rPr>
          <w:rFonts w:ascii="Arial" w:hAnsi="Arial" w:cs="Arial"/>
          <w:color w:val="17365D"/>
          <w:spacing w:val="5"/>
          <w:lang w:val="en-US" w:eastAsia="en-US"/>
        </w:rPr>
        <w:t xml:space="preserve">Call for applications to </w:t>
      </w:r>
      <w:r w:rsidR="0022049A">
        <w:rPr>
          <w:rFonts w:ascii="Arial" w:hAnsi="Arial" w:cs="Arial"/>
          <w:color w:val="17365D"/>
          <w:spacing w:val="5"/>
          <w:lang w:val="en-US" w:eastAsia="en-US"/>
        </w:rPr>
        <w:t>speak</w:t>
      </w:r>
      <w:r w:rsidRPr="006530CB">
        <w:rPr>
          <w:rFonts w:ascii="Arial" w:hAnsi="Arial" w:cs="Arial"/>
          <w:color w:val="17365D"/>
          <w:spacing w:val="5"/>
          <w:lang w:val="en-US" w:eastAsia="en-US"/>
        </w:rPr>
        <w:t xml:space="preserve"> at</w:t>
      </w:r>
      <w:r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br/>
      </w:r>
      <w:r w:rsidR="002F1A32" w:rsidRPr="006530CB"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t>The 1</w:t>
      </w:r>
      <w:r w:rsidR="00CD41EC"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t>2</w:t>
      </w:r>
      <w:r w:rsidR="002F1A32" w:rsidRPr="006530CB"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t>th Helen Keller World Conference 20</w:t>
      </w:r>
      <w:r w:rsidR="00CD41EC"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t>2</w:t>
      </w:r>
      <w:r w:rsidR="001C55FD"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t>2</w:t>
      </w:r>
    </w:p>
    <w:p w14:paraId="7CD1A779" w14:textId="2EBC5464" w:rsidR="002F1A32" w:rsidRPr="006530CB" w:rsidRDefault="00CD41EC" w:rsidP="002F1A32">
      <w:pPr>
        <w:numPr>
          <w:ilvl w:val="1"/>
          <w:numId w:val="0"/>
        </w:numPr>
        <w:overflowPunct/>
        <w:autoSpaceDE/>
        <w:autoSpaceDN/>
        <w:adjustRightInd/>
        <w:spacing w:after="200" w:line="276" w:lineRule="auto"/>
        <w:jc w:val="center"/>
        <w:textAlignment w:val="auto"/>
        <w:rPr>
          <w:rFonts w:ascii="Arial" w:hAnsi="Arial" w:cs="Arial"/>
          <w:i/>
          <w:iCs/>
          <w:spacing w:val="15"/>
          <w:szCs w:val="24"/>
          <w:lang w:val="en-US" w:eastAsia="en-US"/>
        </w:rPr>
      </w:pPr>
      <w:r>
        <w:rPr>
          <w:rFonts w:ascii="Arial" w:hAnsi="Arial" w:cs="Arial"/>
          <w:i/>
          <w:iCs/>
          <w:spacing w:val="15"/>
          <w:szCs w:val="24"/>
          <w:lang w:val="en-US" w:eastAsia="en-US"/>
        </w:rPr>
        <w:t>Venue to be decided</w:t>
      </w:r>
      <w:r w:rsidR="002F1A32" w:rsidRPr="006530CB">
        <w:rPr>
          <w:rFonts w:ascii="Arial" w:hAnsi="Arial" w:cs="Arial"/>
          <w:i/>
          <w:iCs/>
          <w:spacing w:val="15"/>
          <w:szCs w:val="24"/>
          <w:lang w:val="en-US" w:eastAsia="en-US"/>
        </w:rPr>
        <w:t xml:space="preserve">, </w:t>
      </w:r>
      <w:r w:rsidR="001F3F0B">
        <w:rPr>
          <w:rFonts w:ascii="Arial" w:hAnsi="Arial" w:cs="Arial"/>
          <w:i/>
          <w:iCs/>
          <w:spacing w:val="15"/>
          <w:szCs w:val="24"/>
          <w:lang w:val="en-US" w:eastAsia="en-US"/>
        </w:rPr>
        <w:t xml:space="preserve">Nairobi </w:t>
      </w:r>
      <w:r>
        <w:rPr>
          <w:rFonts w:ascii="Arial" w:hAnsi="Arial" w:cs="Arial"/>
          <w:i/>
          <w:iCs/>
          <w:spacing w:val="15"/>
          <w:szCs w:val="24"/>
          <w:lang w:val="en-US" w:eastAsia="en-US"/>
        </w:rPr>
        <w:t>Kenya</w:t>
      </w:r>
      <w:r w:rsidR="002F1A32" w:rsidRPr="006530CB">
        <w:rPr>
          <w:rFonts w:ascii="Arial" w:hAnsi="Arial" w:cs="Arial"/>
          <w:i/>
          <w:iCs/>
          <w:spacing w:val="15"/>
          <w:szCs w:val="24"/>
          <w:lang w:val="en-US" w:eastAsia="en-US"/>
        </w:rPr>
        <w:t xml:space="preserve">, </w:t>
      </w:r>
      <w:r w:rsidR="00E8074D">
        <w:rPr>
          <w:rFonts w:ascii="Arial" w:hAnsi="Arial" w:cs="Arial"/>
          <w:i/>
          <w:iCs/>
          <w:spacing w:val="15"/>
          <w:szCs w:val="24"/>
          <w:lang w:val="en-US" w:eastAsia="en-US"/>
        </w:rPr>
        <w:t>May</w:t>
      </w:r>
      <w:r w:rsidR="002F1A32" w:rsidRPr="006530CB">
        <w:rPr>
          <w:rFonts w:ascii="Arial" w:hAnsi="Arial" w:cs="Arial"/>
          <w:i/>
          <w:iCs/>
          <w:spacing w:val="15"/>
          <w:szCs w:val="24"/>
          <w:lang w:val="en-US" w:eastAsia="en-US"/>
        </w:rPr>
        <w:t xml:space="preserve"> 20</w:t>
      </w:r>
      <w:r>
        <w:rPr>
          <w:rFonts w:ascii="Arial" w:hAnsi="Arial" w:cs="Arial"/>
          <w:i/>
          <w:iCs/>
          <w:spacing w:val="15"/>
          <w:szCs w:val="24"/>
          <w:lang w:val="en-US" w:eastAsia="en-US"/>
        </w:rPr>
        <w:t>2</w:t>
      </w:r>
      <w:r w:rsidR="001C55FD">
        <w:rPr>
          <w:rFonts w:ascii="Arial" w:hAnsi="Arial" w:cs="Arial"/>
          <w:i/>
          <w:iCs/>
          <w:spacing w:val="15"/>
          <w:szCs w:val="24"/>
          <w:lang w:val="en-US" w:eastAsia="en-US"/>
        </w:rPr>
        <w:t>2</w:t>
      </w:r>
      <w:r w:rsidR="002F1A32" w:rsidRPr="006530CB">
        <w:rPr>
          <w:rFonts w:ascii="Arial" w:hAnsi="Arial" w:cs="Arial"/>
          <w:i/>
          <w:iCs/>
          <w:spacing w:val="15"/>
          <w:szCs w:val="24"/>
          <w:lang w:val="en-US" w:eastAsia="en-US"/>
        </w:rPr>
        <w:t>.</w:t>
      </w:r>
    </w:p>
    <w:p w14:paraId="1212D6D4" w14:textId="3203B51B" w:rsidR="00F86C7D" w:rsidRPr="00623DA4" w:rsidRDefault="00F86C7D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6"/>
          <w:szCs w:val="26"/>
          <w:lang w:val="en-US" w:eastAsia="en-US"/>
        </w:rPr>
      </w:pP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Organized every four years since 1977, the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Helen Keller World Conference (HKWC) has been 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a global arena 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>for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persons with deafblindness 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>to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meet, share</w:t>
      </w:r>
      <w:r w:rsidR="00623DA4">
        <w:rPr>
          <w:rFonts w:ascii="Arial" w:eastAsia="Calibri" w:hAnsi="Arial" w:cs="Arial"/>
          <w:sz w:val="26"/>
          <w:szCs w:val="26"/>
          <w:lang w:val="en-US" w:eastAsia="en-US"/>
        </w:rPr>
        <w:t>,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and exchange information and experiences with their peers.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Since the founding of the World Federation of the Deafblind (WFDB) in 2001, it has been organized in connection </w:t>
      </w:r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with 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the WFDB General Assembly.</w:t>
      </w:r>
    </w:p>
    <w:p w14:paraId="77C83EE1" w14:textId="5347987C" w:rsidR="00F86C7D" w:rsidRPr="00623DA4" w:rsidRDefault="00F86C7D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6"/>
          <w:szCs w:val="26"/>
          <w:lang w:val="en-US" w:eastAsia="en-US"/>
        </w:rPr>
      </w:pP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At the 11</w:t>
      </w:r>
      <w:r w:rsidRPr="00623DA4">
        <w:rPr>
          <w:rFonts w:ascii="Arial" w:eastAsia="Calibri" w:hAnsi="Arial" w:cs="Arial"/>
          <w:sz w:val="26"/>
          <w:szCs w:val="26"/>
          <w:vertAlign w:val="superscript"/>
          <w:lang w:val="en-US" w:eastAsia="en-US"/>
        </w:rPr>
        <w:t>th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HKWC in 2018, the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first global report on deafblindness 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was launched 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under the theme: “Our rights; Our voice, We lead the way.”, presenting clear recommendation</w:t>
      </w:r>
      <w:r w:rsidR="00623DA4">
        <w:rPr>
          <w:rFonts w:ascii="Arial" w:eastAsia="Calibri" w:hAnsi="Arial" w:cs="Arial"/>
          <w:sz w:val="26"/>
          <w:szCs w:val="26"/>
          <w:lang w:val="en-US" w:eastAsia="en-US"/>
        </w:rPr>
        <w:t>s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for</w:t>
      </w:r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the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inclusion of </w:t>
      </w:r>
      <w:r w:rsidR="00FA28E4" w:rsidRPr="00623DA4">
        <w:rPr>
          <w:rFonts w:ascii="Arial" w:eastAsia="Calibri" w:hAnsi="Arial" w:cs="Arial"/>
          <w:sz w:val="26"/>
          <w:szCs w:val="26"/>
          <w:lang w:val="en-US" w:eastAsia="en-US"/>
        </w:rPr>
        <w:t>persons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with deafblindness.</w:t>
      </w:r>
    </w:p>
    <w:p w14:paraId="582142F6" w14:textId="6654F205" w:rsidR="00F86C7D" w:rsidRPr="00623DA4" w:rsidRDefault="00F86C7D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6"/>
          <w:szCs w:val="26"/>
          <w:lang w:val="en-US" w:eastAsia="en-US"/>
        </w:rPr>
      </w:pP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In 202</w:t>
      </w:r>
      <w:r w:rsidR="00E8074D">
        <w:rPr>
          <w:rFonts w:ascii="Arial" w:eastAsia="Calibri" w:hAnsi="Arial" w:cs="Arial"/>
          <w:sz w:val="26"/>
          <w:szCs w:val="26"/>
          <w:lang w:val="en-US" w:eastAsia="en-US"/>
        </w:rPr>
        <w:t xml:space="preserve">2 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the 12</w:t>
      </w:r>
      <w:r w:rsidRPr="00623DA4">
        <w:rPr>
          <w:rFonts w:ascii="Arial" w:eastAsia="Calibri" w:hAnsi="Arial" w:cs="Arial"/>
          <w:sz w:val="26"/>
          <w:szCs w:val="26"/>
          <w:vertAlign w:val="superscript"/>
          <w:lang w:val="en-US" w:eastAsia="en-US"/>
        </w:rPr>
        <w:t>th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HKWC will 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>aim to launch a follow up presenting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innovative best practices for</w:t>
      </w:r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the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inclusion of persons with deafblindness in all aspects and stages of life - Globally, regionally, nationally</w:t>
      </w:r>
      <w:r w:rsidR="00623DA4">
        <w:rPr>
          <w:rFonts w:ascii="Arial" w:eastAsia="Calibri" w:hAnsi="Arial" w:cs="Arial"/>
          <w:sz w:val="26"/>
          <w:szCs w:val="26"/>
          <w:lang w:val="en-US" w:eastAsia="en-US"/>
        </w:rPr>
        <w:t>,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and locally in our societies where we live. 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>The main conference theme is:</w:t>
      </w:r>
    </w:p>
    <w:p w14:paraId="0F12AFB6" w14:textId="77777777" w:rsidR="003B3E7B" w:rsidRDefault="003B3E7B" w:rsidP="003B3E7B">
      <w:pPr>
        <w:overflowPunct/>
        <w:autoSpaceDE/>
        <w:autoSpaceDN/>
        <w:adjustRightInd/>
        <w:spacing w:after="200" w:line="276" w:lineRule="auto"/>
        <w:jc w:val="center"/>
        <w:textAlignment w:val="auto"/>
        <w:rPr>
          <w:rFonts w:ascii="Arial" w:eastAsia="Calibri" w:hAnsi="Arial" w:cs="Arial"/>
          <w:b/>
          <w:i/>
          <w:iCs/>
          <w:sz w:val="32"/>
          <w:szCs w:val="32"/>
          <w:lang w:val="en-US" w:eastAsia="en-US"/>
        </w:rPr>
      </w:pPr>
      <w:r w:rsidRPr="006530CB">
        <w:rPr>
          <w:rFonts w:ascii="Arial" w:eastAsia="Calibri" w:hAnsi="Arial" w:cs="Arial"/>
          <w:b/>
          <w:sz w:val="32"/>
          <w:szCs w:val="32"/>
          <w:lang w:val="en-US" w:eastAsia="en-US"/>
        </w:rPr>
        <w:t>“</w:t>
      </w:r>
      <w:r w:rsidRPr="00CD41EC">
        <w:rPr>
          <w:rFonts w:ascii="Arial" w:eastAsia="Calibri" w:hAnsi="Arial" w:cs="Arial"/>
          <w:b/>
          <w:i/>
          <w:iCs/>
          <w:sz w:val="32"/>
          <w:szCs w:val="32"/>
          <w:lang w:val="en-US" w:eastAsia="en-US"/>
        </w:rPr>
        <w:t xml:space="preserve">Empowering persons with deafblindness </w:t>
      </w:r>
    </w:p>
    <w:p w14:paraId="5AEB9283" w14:textId="77777777" w:rsidR="003B3E7B" w:rsidRPr="00BE0A9A" w:rsidRDefault="003B3E7B" w:rsidP="003B3E7B">
      <w:pPr>
        <w:overflowPunct/>
        <w:autoSpaceDE/>
        <w:autoSpaceDN/>
        <w:adjustRightInd/>
        <w:spacing w:after="200" w:line="276" w:lineRule="auto"/>
        <w:jc w:val="center"/>
        <w:textAlignment w:val="auto"/>
        <w:rPr>
          <w:rFonts w:ascii="Arial" w:eastAsia="Calibri" w:hAnsi="Arial" w:cs="Arial"/>
          <w:sz w:val="28"/>
          <w:szCs w:val="28"/>
          <w:lang w:val="en-US" w:eastAsia="en-US"/>
        </w:rPr>
      </w:pPr>
      <w:r w:rsidRPr="00CD41EC">
        <w:rPr>
          <w:rFonts w:ascii="Arial" w:eastAsia="Calibri" w:hAnsi="Arial" w:cs="Arial"/>
          <w:b/>
          <w:i/>
          <w:iCs/>
          <w:sz w:val="32"/>
          <w:szCs w:val="32"/>
          <w:lang w:val="en-US" w:eastAsia="en-US"/>
        </w:rPr>
        <w:t>– Inclusion through investment and innovation.</w:t>
      </w:r>
      <w:r w:rsidRPr="006530CB">
        <w:rPr>
          <w:rFonts w:ascii="Arial" w:eastAsia="Calibri" w:hAnsi="Arial" w:cs="Arial"/>
          <w:b/>
          <w:sz w:val="32"/>
          <w:szCs w:val="32"/>
          <w:lang w:val="en-US" w:eastAsia="en-US"/>
        </w:rPr>
        <w:t>”</w:t>
      </w:r>
    </w:p>
    <w:p w14:paraId="4AD5B4F1" w14:textId="16E29E24" w:rsidR="002F1A32" w:rsidRPr="00A33878" w:rsidRDefault="00F86C7D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6"/>
          <w:szCs w:val="26"/>
          <w:lang w:val="en-US" w:eastAsia="en-US"/>
        </w:rPr>
      </w:pPr>
      <w:r w:rsidRPr="00623DA4">
        <w:rPr>
          <w:rFonts w:ascii="Arial" w:eastAsia="Calibri" w:hAnsi="Arial" w:cs="Arial"/>
          <w:bCs/>
          <w:sz w:val="26"/>
          <w:szCs w:val="26"/>
          <w:lang w:val="en-US" w:eastAsia="en-US"/>
        </w:rPr>
        <w:t>The</w:t>
      </w:r>
      <w:r w:rsidR="002F1A32" w:rsidRPr="00623DA4">
        <w:rPr>
          <w:rFonts w:ascii="Arial" w:eastAsia="Calibri" w:hAnsi="Arial" w:cs="Arial"/>
          <w:bCs/>
          <w:sz w:val="26"/>
          <w:szCs w:val="26"/>
          <w:lang w:val="en-US" w:eastAsia="en-US"/>
        </w:rPr>
        <w:t xml:space="preserve"> 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WFDB Scientific </w:t>
      </w:r>
      <w:r w:rsidR="00BD7A9A" w:rsidRPr="00623DA4">
        <w:rPr>
          <w:rFonts w:ascii="Arial" w:eastAsia="Calibri" w:hAnsi="Arial" w:cs="Arial"/>
          <w:sz w:val="26"/>
          <w:szCs w:val="26"/>
          <w:lang w:val="en-US" w:eastAsia="en-US"/>
        </w:rPr>
        <w:t>C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ommittee hereby invites you to 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>submit papers for plenary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and/or workshop presentations at the HKWC 20</w:t>
      </w:r>
      <w:r w:rsidR="00B8334C" w:rsidRPr="00623DA4">
        <w:rPr>
          <w:rFonts w:ascii="Arial" w:eastAsia="Calibri" w:hAnsi="Arial" w:cs="Arial"/>
          <w:sz w:val="26"/>
          <w:szCs w:val="26"/>
          <w:lang w:val="en-US" w:eastAsia="en-US"/>
        </w:rPr>
        <w:t>2</w:t>
      </w:r>
      <w:r w:rsidR="00E8074D">
        <w:rPr>
          <w:rFonts w:ascii="Arial" w:eastAsia="Calibri" w:hAnsi="Arial" w:cs="Arial"/>
          <w:sz w:val="26"/>
          <w:szCs w:val="26"/>
          <w:lang w:val="en-US" w:eastAsia="en-US"/>
        </w:rPr>
        <w:t>2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>.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The presentations are expected to follow the main theme of the conference and </w:t>
      </w:r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be 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in the context of the CRPD, 2030 Agenda with its SDGs </w:t>
      </w:r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in regards to 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>innovative and inclusive best practices for empowerment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,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covering</w:t>
      </w:r>
      <w:r w:rsidR="0059660F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topics like </w:t>
      </w:r>
      <w:r w:rsidR="0059660F" w:rsidRPr="00623DA4">
        <w:rPr>
          <w:rFonts w:ascii="Arial" w:eastAsia="Calibri" w:hAnsi="Arial" w:cs="Arial"/>
          <w:sz w:val="26"/>
          <w:szCs w:val="26"/>
          <w:lang w:val="en-US" w:eastAsia="en-US"/>
        </w:rPr>
        <w:t>social protection, education, health, work and employment, political and social participation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and many more.</w:t>
      </w:r>
    </w:p>
    <w:p w14:paraId="038B6356" w14:textId="19746564" w:rsidR="000160E0" w:rsidRDefault="000160E0" w:rsidP="000160E0">
      <w:pPr>
        <w:pStyle w:val="Title"/>
        <w:rPr>
          <w:lang w:val="en-GB" w:eastAsia="en-US"/>
        </w:rPr>
      </w:pPr>
      <w:r>
        <w:rPr>
          <w:lang w:val="en-GB" w:eastAsia="en-US"/>
        </w:rPr>
        <w:lastRenderedPageBreak/>
        <w:t>Technical information</w:t>
      </w:r>
    </w:p>
    <w:p w14:paraId="21625B90" w14:textId="77777777" w:rsidR="00A33878" w:rsidRPr="00A33878" w:rsidRDefault="00A33878" w:rsidP="00A33878">
      <w:pPr>
        <w:rPr>
          <w:lang w:val="en-GB" w:eastAsia="en-US"/>
        </w:rPr>
      </w:pPr>
    </w:p>
    <w:p w14:paraId="156E8F4B" w14:textId="77777777" w:rsidR="00A140CE" w:rsidRPr="006530CB" w:rsidRDefault="002F1A32" w:rsidP="0060378A">
      <w:pPr>
        <w:keepNext/>
        <w:keepLines/>
        <w:overflowPunct/>
        <w:autoSpaceDE/>
        <w:autoSpaceDN/>
        <w:adjustRightInd/>
        <w:spacing w:line="276" w:lineRule="auto"/>
        <w:textAlignment w:val="auto"/>
        <w:outlineLvl w:val="0"/>
        <w:rPr>
          <w:rFonts w:ascii="Arial" w:hAnsi="Arial" w:cs="Arial"/>
          <w:b/>
          <w:bCs/>
          <w:sz w:val="26"/>
          <w:szCs w:val="26"/>
          <w:lang w:val="en-US" w:eastAsia="en-US"/>
        </w:rPr>
      </w:pPr>
      <w:r w:rsidRPr="006530CB">
        <w:rPr>
          <w:rFonts w:ascii="Arial" w:hAnsi="Arial" w:cs="Arial"/>
          <w:b/>
          <w:bCs/>
          <w:sz w:val="26"/>
          <w:szCs w:val="26"/>
          <w:lang w:val="en-GB" w:eastAsia="en-US"/>
        </w:rPr>
        <w:t>Plenary</w:t>
      </w:r>
      <w:r w:rsidR="00F51E5A">
        <w:rPr>
          <w:rFonts w:ascii="Arial" w:hAnsi="Arial" w:cs="Arial"/>
          <w:b/>
          <w:bCs/>
          <w:sz w:val="26"/>
          <w:szCs w:val="26"/>
          <w:lang w:val="en-US" w:eastAsia="en-US"/>
        </w:rPr>
        <w:t xml:space="preserve"> sessions</w:t>
      </w:r>
      <w:r w:rsidRPr="006530CB">
        <w:rPr>
          <w:rFonts w:ascii="Arial" w:hAnsi="Arial" w:cs="Arial"/>
          <w:b/>
          <w:bCs/>
          <w:sz w:val="26"/>
          <w:szCs w:val="26"/>
          <w:lang w:val="en-US" w:eastAsia="en-US"/>
        </w:rPr>
        <w:t>.</w:t>
      </w:r>
    </w:p>
    <w:p w14:paraId="4D7BFACD" w14:textId="0DD8767D" w:rsidR="000160E0" w:rsidRDefault="00A140CE" w:rsidP="000160E0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>
        <w:rPr>
          <w:rFonts w:ascii="Arial" w:eastAsia="Calibri" w:hAnsi="Arial" w:cs="Arial"/>
          <w:i/>
          <w:sz w:val="22"/>
          <w:szCs w:val="22"/>
          <w:lang w:val="en-US" w:eastAsia="en-US"/>
        </w:rPr>
        <w:t>Number: 4-5.</w:t>
      </w:r>
      <w:r>
        <w:rPr>
          <w:rFonts w:ascii="Arial" w:eastAsia="Calibri" w:hAnsi="Arial" w:cs="Arial"/>
          <w:i/>
          <w:sz w:val="22"/>
          <w:szCs w:val="22"/>
          <w:lang w:val="en-US" w:eastAsia="en-US"/>
        </w:rPr>
        <w:br/>
      </w:r>
      <w:r w:rsidR="00D0067B" w:rsidRPr="00D0067B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Length: 50 minutes including </w:t>
      </w:r>
      <w:r w:rsidR="00A66A74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interpretation and </w:t>
      </w:r>
      <w:r w:rsidR="00D0067B" w:rsidRPr="00D0067B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10-15 minutes </w:t>
      </w:r>
      <w:r w:rsidR="00A66A74">
        <w:rPr>
          <w:rFonts w:ascii="Arial" w:eastAsia="Calibri" w:hAnsi="Arial" w:cs="Arial"/>
          <w:i/>
          <w:sz w:val="22"/>
          <w:szCs w:val="22"/>
          <w:lang w:val="en-US" w:eastAsia="en-US"/>
        </w:rPr>
        <w:t>of q</w:t>
      </w:r>
      <w:r w:rsidR="00B61FED">
        <w:rPr>
          <w:rFonts w:ascii="Arial" w:eastAsia="Calibri" w:hAnsi="Arial" w:cs="Arial"/>
          <w:i/>
          <w:sz w:val="22"/>
          <w:szCs w:val="22"/>
          <w:lang w:val="en-US" w:eastAsia="en-US"/>
        </w:rPr>
        <w:t>uestions, answers</w:t>
      </w:r>
      <w:r w:rsidR="00623DA4">
        <w:rPr>
          <w:rFonts w:ascii="Arial" w:eastAsia="Calibri" w:hAnsi="Arial" w:cs="Arial"/>
          <w:i/>
          <w:sz w:val="22"/>
          <w:szCs w:val="22"/>
          <w:lang w:val="en-US" w:eastAsia="en-US"/>
        </w:rPr>
        <w:t>,</w:t>
      </w:r>
      <w:r w:rsidR="00B61FED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 and comments</w:t>
      </w:r>
      <w:r w:rsidR="00D0067B" w:rsidRPr="00D0067B">
        <w:rPr>
          <w:rFonts w:ascii="Arial" w:eastAsia="Calibri" w:hAnsi="Arial" w:cs="Arial"/>
          <w:i/>
          <w:sz w:val="22"/>
          <w:szCs w:val="22"/>
          <w:lang w:val="en-US" w:eastAsia="en-US"/>
        </w:rPr>
        <w:t>.</w:t>
      </w:r>
      <w:r w:rsidR="00D0067B">
        <w:rPr>
          <w:rFonts w:ascii="Arial" w:eastAsia="Calibri" w:hAnsi="Arial" w:cs="Arial"/>
          <w:sz w:val="22"/>
          <w:szCs w:val="22"/>
          <w:lang w:val="en-US" w:eastAsia="en-US"/>
        </w:rPr>
        <w:br/>
      </w:r>
      <w:r w:rsidR="00D0067B">
        <w:rPr>
          <w:rFonts w:ascii="Arial" w:eastAsia="Calibri" w:hAnsi="Arial" w:cs="Arial"/>
          <w:sz w:val="22"/>
          <w:szCs w:val="22"/>
          <w:lang w:val="en-US" w:eastAsia="en-US"/>
        </w:rPr>
        <w:br/>
      </w:r>
      <w:r w:rsidR="000160E0"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Individuals interested in </w:t>
      </w:r>
      <w:r w:rsidR="000160E0">
        <w:rPr>
          <w:rFonts w:ascii="Arial" w:eastAsia="Calibri" w:hAnsi="Arial" w:cs="Arial"/>
          <w:sz w:val="22"/>
          <w:szCs w:val="22"/>
          <w:lang w:val="en-US" w:eastAsia="en-US"/>
        </w:rPr>
        <w:t>making a plenary presentation</w:t>
      </w:r>
      <w:r w:rsidR="000160E0"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ar</w:t>
      </w:r>
      <w:r w:rsidR="000160E0">
        <w:rPr>
          <w:rFonts w:ascii="Arial" w:eastAsia="Calibri" w:hAnsi="Arial" w:cs="Arial"/>
          <w:sz w:val="22"/>
          <w:szCs w:val="22"/>
          <w:lang w:val="en-US" w:eastAsia="en-US"/>
        </w:rPr>
        <w:t>e invited to submit a paper</w:t>
      </w:r>
      <w:r w:rsidR="000160E0"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in the context of the HKWC 20</w:t>
      </w:r>
      <w:r w:rsidR="000160E0">
        <w:rPr>
          <w:rFonts w:ascii="Arial" w:eastAsia="Calibri" w:hAnsi="Arial" w:cs="Arial"/>
          <w:sz w:val="22"/>
          <w:szCs w:val="22"/>
          <w:lang w:val="en-US" w:eastAsia="en-US"/>
        </w:rPr>
        <w:t>2</w:t>
      </w:r>
      <w:r w:rsidR="00344429">
        <w:rPr>
          <w:rFonts w:ascii="Arial" w:eastAsia="Calibri" w:hAnsi="Arial" w:cs="Arial"/>
          <w:sz w:val="22"/>
          <w:szCs w:val="22"/>
          <w:lang w:val="en-US" w:eastAsia="en-US"/>
        </w:rPr>
        <w:t>2</w:t>
      </w:r>
      <w:r w:rsidR="000160E0"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main theme</w:t>
      </w:r>
      <w:r w:rsidR="000160E0">
        <w:rPr>
          <w:rFonts w:ascii="Arial" w:eastAsia="Calibri" w:hAnsi="Arial" w:cs="Arial"/>
          <w:sz w:val="22"/>
          <w:szCs w:val="22"/>
          <w:lang w:val="en-US" w:eastAsia="en-US"/>
        </w:rPr>
        <w:t xml:space="preserve">, covering one or more of the topics </w:t>
      </w:r>
      <w:r w:rsidR="000160E0" w:rsidRPr="000160E0">
        <w:rPr>
          <w:rFonts w:ascii="Arial" w:eastAsia="Calibri" w:hAnsi="Arial" w:cs="Arial"/>
          <w:b/>
          <w:bCs/>
          <w:i/>
          <w:iCs/>
          <w:sz w:val="22"/>
          <w:szCs w:val="22"/>
          <w:lang w:val="en-US" w:eastAsia="en-US"/>
        </w:rPr>
        <w:t>Innovation, Inclusion, Investment.</w:t>
      </w:r>
    </w:p>
    <w:p w14:paraId="28515A0C" w14:textId="101E6208" w:rsidR="00D91787" w:rsidRPr="00A140CE" w:rsidRDefault="002F1A32" w:rsidP="000160E0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hAnsi="Arial" w:cs="Arial"/>
          <w:b/>
          <w:bCs/>
          <w:sz w:val="26"/>
          <w:szCs w:val="26"/>
          <w:lang w:val="en-US" w:eastAsia="en-US"/>
        </w:rPr>
      </w:pPr>
      <w:r w:rsidRPr="006530CB">
        <w:rPr>
          <w:rFonts w:ascii="Arial" w:hAnsi="Arial" w:cs="Arial"/>
          <w:b/>
          <w:bCs/>
          <w:sz w:val="26"/>
          <w:szCs w:val="26"/>
          <w:lang w:val="en-US" w:eastAsia="en-US"/>
        </w:rPr>
        <w:t>Workshop sessions</w:t>
      </w:r>
      <w:r w:rsidR="00D0067B">
        <w:rPr>
          <w:rFonts w:ascii="Arial" w:hAnsi="Arial" w:cs="Arial"/>
          <w:b/>
          <w:bCs/>
          <w:sz w:val="26"/>
          <w:szCs w:val="26"/>
          <w:lang w:val="en-US" w:eastAsia="en-US"/>
        </w:rPr>
        <w:t>.</w:t>
      </w:r>
      <w:r w:rsidR="00A140CE">
        <w:rPr>
          <w:rFonts w:ascii="Arial" w:hAnsi="Arial" w:cs="Arial"/>
          <w:b/>
          <w:bCs/>
          <w:sz w:val="26"/>
          <w:szCs w:val="26"/>
          <w:lang w:val="en-US" w:eastAsia="en-US"/>
        </w:rPr>
        <w:br/>
      </w:r>
      <w:r w:rsidR="00A140CE">
        <w:rPr>
          <w:rFonts w:ascii="Arial" w:hAnsi="Arial" w:cs="Arial"/>
          <w:i/>
          <w:lang w:val="en-US" w:eastAsia="en-US"/>
        </w:rPr>
        <w:t>Number: 12 – 15.</w:t>
      </w:r>
      <w:r w:rsidR="00A140CE">
        <w:rPr>
          <w:rFonts w:ascii="Arial" w:hAnsi="Arial" w:cs="Arial"/>
          <w:i/>
          <w:lang w:val="en-US" w:eastAsia="en-US"/>
        </w:rPr>
        <w:br/>
      </w:r>
      <w:r w:rsidR="00D91787" w:rsidRPr="00D91787">
        <w:rPr>
          <w:rFonts w:ascii="Arial" w:hAnsi="Arial" w:cs="Arial"/>
          <w:i/>
          <w:lang w:val="en-US" w:eastAsia="en-US"/>
        </w:rPr>
        <w:t>Length</w:t>
      </w:r>
      <w:r w:rsidR="00D91787">
        <w:rPr>
          <w:rFonts w:ascii="Arial" w:hAnsi="Arial" w:cs="Arial"/>
          <w:i/>
          <w:lang w:val="en-US" w:eastAsia="en-US"/>
        </w:rPr>
        <w:t xml:space="preserve">: 45 minutes </w:t>
      </w:r>
      <w:r w:rsidR="00A66A74" w:rsidRPr="00D0067B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including </w:t>
      </w:r>
      <w:r w:rsidR="00A66A74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interpretation and </w:t>
      </w:r>
      <w:r w:rsidR="00A66A74" w:rsidRPr="00D0067B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10-15 minutes </w:t>
      </w:r>
      <w:r w:rsidR="00A66A74">
        <w:rPr>
          <w:rFonts w:ascii="Arial" w:eastAsia="Calibri" w:hAnsi="Arial" w:cs="Arial"/>
          <w:i/>
          <w:sz w:val="22"/>
          <w:szCs w:val="22"/>
          <w:lang w:val="en-US" w:eastAsia="en-US"/>
        </w:rPr>
        <w:t>of q</w:t>
      </w:r>
      <w:r w:rsidR="00B61FED">
        <w:rPr>
          <w:rFonts w:ascii="Arial" w:eastAsia="Calibri" w:hAnsi="Arial" w:cs="Arial"/>
          <w:i/>
          <w:sz w:val="22"/>
          <w:szCs w:val="22"/>
          <w:lang w:val="en-US" w:eastAsia="en-US"/>
        </w:rPr>
        <w:t>uestions, answers</w:t>
      </w:r>
      <w:r w:rsidR="00623DA4">
        <w:rPr>
          <w:rFonts w:ascii="Arial" w:eastAsia="Calibri" w:hAnsi="Arial" w:cs="Arial"/>
          <w:i/>
          <w:sz w:val="22"/>
          <w:szCs w:val="22"/>
          <w:lang w:val="en-US" w:eastAsia="en-US"/>
        </w:rPr>
        <w:t>,</w:t>
      </w:r>
      <w:r w:rsidR="00B61FED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 and comments</w:t>
      </w:r>
      <w:r w:rsidR="00D91787">
        <w:rPr>
          <w:rFonts w:ascii="Arial" w:hAnsi="Arial" w:cs="Arial"/>
          <w:i/>
          <w:lang w:val="en-US" w:eastAsia="en-US"/>
        </w:rPr>
        <w:t>.</w:t>
      </w:r>
    </w:p>
    <w:p w14:paraId="53F85473" w14:textId="56C1607E" w:rsidR="00A47144" w:rsidRDefault="002F1A32" w:rsidP="00A47144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>Individuals interested in presenting one or more of the workshops ar</w:t>
      </w:r>
      <w:r w:rsidR="00A66761">
        <w:rPr>
          <w:rFonts w:ascii="Arial" w:eastAsia="Calibri" w:hAnsi="Arial" w:cs="Arial"/>
          <w:sz w:val="22"/>
          <w:szCs w:val="22"/>
          <w:lang w:val="en-US" w:eastAsia="en-US"/>
        </w:rPr>
        <w:t>e invited to submit a paper</w:t>
      </w: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with a topic of </w:t>
      </w:r>
      <w:r w:rsidR="00BD7A9A">
        <w:rPr>
          <w:rFonts w:ascii="Arial" w:eastAsia="Calibri" w:hAnsi="Arial" w:cs="Arial"/>
          <w:sz w:val="22"/>
          <w:szCs w:val="22"/>
          <w:lang w:val="en-US" w:eastAsia="en-US"/>
        </w:rPr>
        <w:t>their</w:t>
      </w:r>
      <w:r w:rsidR="00BD7A9A"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</w:t>
      </w: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>own choice, in the context of the HKWC 20</w:t>
      </w:r>
      <w:r w:rsidR="00B8334C">
        <w:rPr>
          <w:rFonts w:ascii="Arial" w:eastAsia="Calibri" w:hAnsi="Arial" w:cs="Arial"/>
          <w:sz w:val="22"/>
          <w:szCs w:val="22"/>
          <w:lang w:val="en-US" w:eastAsia="en-US"/>
        </w:rPr>
        <w:t>2</w:t>
      </w:r>
      <w:r w:rsidR="00344429">
        <w:rPr>
          <w:rFonts w:ascii="Arial" w:eastAsia="Calibri" w:hAnsi="Arial" w:cs="Arial"/>
          <w:sz w:val="22"/>
          <w:szCs w:val="22"/>
          <w:lang w:val="en-US" w:eastAsia="en-US"/>
        </w:rPr>
        <w:t>2</w:t>
      </w: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main theme</w:t>
      </w:r>
      <w:r w:rsidR="0022049A">
        <w:rPr>
          <w:rFonts w:ascii="Arial" w:eastAsia="Calibri" w:hAnsi="Arial" w:cs="Arial"/>
          <w:sz w:val="22"/>
          <w:szCs w:val="22"/>
          <w:lang w:val="en-US" w:eastAsia="en-US"/>
        </w:rPr>
        <w:t>.</w:t>
      </w:r>
    </w:p>
    <w:p w14:paraId="78CCB4AA" w14:textId="15F6993E" w:rsidR="004D5664" w:rsidRPr="004D5664" w:rsidRDefault="002F1A32" w:rsidP="00FA28E4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6530CB">
        <w:rPr>
          <w:rFonts w:ascii="Arial" w:hAnsi="Arial" w:cs="Arial"/>
          <w:b/>
          <w:bCs/>
          <w:sz w:val="26"/>
          <w:szCs w:val="26"/>
          <w:lang w:val="en-US" w:eastAsia="en-US"/>
        </w:rPr>
        <w:t>Application</w:t>
      </w:r>
      <w:r w:rsidR="007321D7">
        <w:rPr>
          <w:rFonts w:ascii="Arial" w:hAnsi="Arial" w:cs="Arial"/>
          <w:b/>
          <w:bCs/>
          <w:sz w:val="26"/>
          <w:szCs w:val="26"/>
          <w:lang w:val="en-US" w:eastAsia="en-US"/>
        </w:rPr>
        <w:t xml:space="preserve"> criteria and</w:t>
      </w:r>
      <w:r w:rsidRPr="006530CB">
        <w:rPr>
          <w:rFonts w:ascii="Arial" w:hAnsi="Arial" w:cs="Arial"/>
          <w:b/>
          <w:bCs/>
          <w:sz w:val="26"/>
          <w:szCs w:val="26"/>
          <w:lang w:val="en-US" w:eastAsia="en-US"/>
        </w:rPr>
        <w:t xml:space="preserve"> procedure </w:t>
      </w:r>
      <w:r w:rsidR="00FA28E4">
        <w:rPr>
          <w:rFonts w:ascii="Arial" w:hAnsi="Arial" w:cs="Arial"/>
          <w:b/>
          <w:bCs/>
          <w:sz w:val="26"/>
          <w:szCs w:val="26"/>
          <w:lang w:val="en-US" w:eastAsia="en-US"/>
        </w:rPr>
        <w:br/>
      </w: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 xml:space="preserve">To be eligible to submit a presentation for consideration by the WFDB Scientific </w:t>
      </w:r>
      <w:r w:rsidR="00BD7A9A">
        <w:rPr>
          <w:rFonts w:ascii="Arial" w:eastAsia="Calibri" w:hAnsi="Arial" w:cs="Arial"/>
          <w:sz w:val="22"/>
          <w:szCs w:val="22"/>
          <w:lang w:val="en-US" w:eastAsia="en-US"/>
        </w:rPr>
        <w:t>C</w:t>
      </w: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>ommittee you must b</w:t>
      </w:r>
      <w:r w:rsidR="00893A51" w:rsidRPr="007321D7">
        <w:rPr>
          <w:rFonts w:ascii="Arial" w:eastAsia="Calibri" w:hAnsi="Arial" w:cs="Arial"/>
          <w:sz w:val="22"/>
          <w:szCs w:val="22"/>
          <w:lang w:val="en-US" w:eastAsia="en-US"/>
        </w:rPr>
        <w:t xml:space="preserve">e a person with deafblindness. </w:t>
      </w:r>
    </w:p>
    <w:p w14:paraId="603BC562" w14:textId="77777777" w:rsidR="004D5664" w:rsidRPr="004D5664" w:rsidRDefault="007321D7" w:rsidP="004D5664">
      <w:pPr>
        <w:numPr>
          <w:ilvl w:val="0"/>
          <w:numId w:val="11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>Individuals from the Global South are strongly encouraged to submit papers for both plenary and workshop sessions.</w:t>
      </w:r>
    </w:p>
    <w:p w14:paraId="70102288" w14:textId="68770463" w:rsidR="007321D7" w:rsidRPr="007321D7" w:rsidRDefault="007321D7" w:rsidP="00932A4F">
      <w:pPr>
        <w:numPr>
          <w:ilvl w:val="0"/>
          <w:numId w:val="11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 xml:space="preserve">Submission deadline: </w:t>
      </w:r>
      <w:r w:rsidR="001C55FD">
        <w:rPr>
          <w:rFonts w:ascii="Arial" w:eastAsia="Calibri" w:hAnsi="Arial" w:cs="Arial"/>
          <w:sz w:val="22"/>
          <w:szCs w:val="22"/>
          <w:lang w:val="en-US" w:eastAsia="en-US"/>
        </w:rPr>
        <w:t>June 30th</w:t>
      </w:r>
      <w:r w:rsidR="00B8334C">
        <w:rPr>
          <w:rFonts w:ascii="Arial" w:eastAsia="Calibri" w:hAnsi="Arial" w:cs="Arial"/>
          <w:sz w:val="22"/>
          <w:szCs w:val="22"/>
          <w:lang w:val="en-US" w:eastAsia="en-US"/>
        </w:rPr>
        <w:t xml:space="preserve">, </w:t>
      </w: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>20</w:t>
      </w:r>
      <w:r w:rsidR="00B8334C">
        <w:rPr>
          <w:rFonts w:ascii="Arial" w:eastAsia="Calibri" w:hAnsi="Arial" w:cs="Arial"/>
          <w:sz w:val="22"/>
          <w:szCs w:val="22"/>
          <w:lang w:val="en-US" w:eastAsia="en-US"/>
        </w:rPr>
        <w:t>2</w:t>
      </w:r>
      <w:r w:rsidR="001C55FD">
        <w:rPr>
          <w:rFonts w:ascii="Arial" w:eastAsia="Calibri" w:hAnsi="Arial" w:cs="Arial"/>
          <w:sz w:val="22"/>
          <w:szCs w:val="22"/>
          <w:lang w:val="en-US" w:eastAsia="en-US"/>
        </w:rPr>
        <w:t>1</w:t>
      </w: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>.</w:t>
      </w:r>
    </w:p>
    <w:p w14:paraId="3609A4C2" w14:textId="77777777" w:rsidR="007321D7" w:rsidRPr="007321D7" w:rsidRDefault="007321D7" w:rsidP="00932A4F">
      <w:pPr>
        <w:numPr>
          <w:ilvl w:val="0"/>
          <w:numId w:val="11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>Submitted papers should be in English or Spanish language, no longer than 10 pages (A4, double space).</w:t>
      </w:r>
    </w:p>
    <w:p w14:paraId="2B0268F1" w14:textId="77777777" w:rsidR="002F1A32" w:rsidRPr="0022049A" w:rsidRDefault="002F1A32" w:rsidP="0022049A">
      <w:pPr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>Please note that presenters should ensure proper time for interpretation within the timeframe of the sessions</w:t>
      </w:r>
      <w:r w:rsidR="00CF6336">
        <w:rPr>
          <w:rFonts w:ascii="Arial" w:eastAsia="Calibri" w:hAnsi="Arial" w:cs="Arial"/>
          <w:sz w:val="22"/>
          <w:szCs w:val="22"/>
          <w:lang w:val="en-US" w:eastAsia="en-US"/>
        </w:rPr>
        <w:t xml:space="preserve"> as stated above</w:t>
      </w:r>
      <w:r w:rsidRPr="0022049A">
        <w:rPr>
          <w:rFonts w:ascii="Arial" w:eastAsia="Calibri" w:hAnsi="Arial" w:cs="Arial"/>
          <w:sz w:val="22"/>
          <w:szCs w:val="22"/>
          <w:lang w:val="en-US" w:eastAsia="en-US"/>
        </w:rPr>
        <w:t>.</w:t>
      </w:r>
    </w:p>
    <w:p w14:paraId="16809D73" w14:textId="6450F045" w:rsidR="002F1A32" w:rsidRDefault="002F1A32" w:rsidP="002F1A32">
      <w:pPr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Selected presenters attend at </w:t>
      </w:r>
      <w:r w:rsidR="00BD7A9A">
        <w:rPr>
          <w:rFonts w:ascii="Arial" w:eastAsia="Calibri" w:hAnsi="Arial" w:cs="Arial"/>
          <w:sz w:val="22"/>
          <w:szCs w:val="22"/>
          <w:lang w:val="en-US" w:eastAsia="en-US"/>
        </w:rPr>
        <w:t xml:space="preserve">their </w:t>
      </w: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>own cost (Expenses for travel, accommodation</w:t>
      </w:r>
      <w:r w:rsidR="00623DA4">
        <w:rPr>
          <w:rFonts w:ascii="Arial" w:eastAsia="Calibri" w:hAnsi="Arial" w:cs="Arial"/>
          <w:sz w:val="22"/>
          <w:szCs w:val="22"/>
          <w:lang w:val="en-US" w:eastAsia="en-US"/>
        </w:rPr>
        <w:t>,</w:t>
      </w: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and attendance will not be covered)</w:t>
      </w:r>
      <w:r w:rsidR="0022049A">
        <w:rPr>
          <w:rFonts w:ascii="Arial" w:eastAsia="Calibri" w:hAnsi="Arial" w:cs="Arial"/>
          <w:sz w:val="22"/>
          <w:szCs w:val="22"/>
          <w:lang w:val="en-US" w:eastAsia="en-US"/>
        </w:rPr>
        <w:t>.</w:t>
      </w:r>
    </w:p>
    <w:p w14:paraId="5F250B95" w14:textId="77777777" w:rsidR="00114F1C" w:rsidRDefault="00EC28FA" w:rsidP="00A47144">
      <w:pPr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Funding for </w:t>
      </w:r>
      <w:r w:rsidR="0022049A" w:rsidRPr="00A47144">
        <w:rPr>
          <w:rFonts w:ascii="Arial" w:eastAsia="Calibri" w:hAnsi="Arial" w:cs="Arial"/>
          <w:sz w:val="22"/>
          <w:szCs w:val="22"/>
          <w:lang w:val="en-US" w:eastAsia="en-US"/>
        </w:rPr>
        <w:t>speakers</w:t>
      </w:r>
      <w:r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 to attend may in individual cases be available for </w:t>
      </w:r>
      <w:r w:rsidR="0022049A" w:rsidRPr="00A47144">
        <w:rPr>
          <w:rFonts w:ascii="Arial" w:eastAsia="Calibri" w:hAnsi="Arial" w:cs="Arial"/>
          <w:sz w:val="22"/>
          <w:szCs w:val="22"/>
          <w:lang w:val="en-US" w:eastAsia="en-US"/>
        </w:rPr>
        <w:t>individuals</w:t>
      </w:r>
      <w:r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 from the Global South</w:t>
      </w:r>
      <w:r w:rsidR="005A3264" w:rsidRPr="00A47144">
        <w:rPr>
          <w:rFonts w:ascii="Arial" w:eastAsia="Calibri" w:hAnsi="Arial" w:cs="Arial"/>
          <w:sz w:val="22"/>
          <w:szCs w:val="22"/>
          <w:lang w:val="en-US" w:eastAsia="en-US"/>
        </w:rPr>
        <w:t>,</w:t>
      </w:r>
      <w:r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 </w:t>
      </w:r>
      <w:r w:rsidR="007321D7"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through </w:t>
      </w:r>
      <w:r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grants from </w:t>
      </w:r>
      <w:r w:rsidR="007321D7"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external donors. </w:t>
      </w:r>
    </w:p>
    <w:p w14:paraId="2B3A45EC" w14:textId="77777777" w:rsidR="00A47144" w:rsidRPr="00A47144" w:rsidRDefault="00A47144" w:rsidP="00A47144">
      <w:pPr>
        <w:overflowPunct/>
        <w:autoSpaceDE/>
        <w:autoSpaceDN/>
        <w:adjustRightInd/>
        <w:spacing w:after="200" w:line="276" w:lineRule="auto"/>
        <w:ind w:left="720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</w:p>
    <w:p w14:paraId="75992CB2" w14:textId="477A5E29" w:rsidR="006530CB" w:rsidRDefault="002F1A32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b/>
          <w:sz w:val="22"/>
          <w:szCs w:val="22"/>
          <w:lang w:val="en-US" w:eastAsia="en-US"/>
        </w:rPr>
      </w:pPr>
      <w:r w:rsidRPr="006530CB">
        <w:rPr>
          <w:rFonts w:ascii="Arial" w:eastAsia="Calibri" w:hAnsi="Arial" w:cs="Arial"/>
          <w:b/>
          <w:sz w:val="22"/>
          <w:szCs w:val="22"/>
          <w:lang w:val="en-US" w:eastAsia="en-US"/>
        </w:rPr>
        <w:t xml:space="preserve">All applications/papers must be submitted to the WFDB Scientific Committee </w:t>
      </w:r>
      <w:r w:rsidR="00623DA4">
        <w:rPr>
          <w:rFonts w:ascii="Arial" w:eastAsia="Calibri" w:hAnsi="Arial" w:cs="Arial"/>
          <w:b/>
          <w:sz w:val="22"/>
          <w:szCs w:val="22"/>
          <w:lang w:val="en-US" w:eastAsia="en-US"/>
        </w:rPr>
        <w:t>on</w:t>
      </w:r>
      <w:r w:rsidRPr="006530CB">
        <w:rPr>
          <w:rFonts w:ascii="Arial" w:eastAsia="Calibri" w:hAnsi="Arial" w:cs="Arial"/>
          <w:b/>
          <w:sz w:val="22"/>
          <w:szCs w:val="22"/>
          <w:lang w:val="en-US" w:eastAsia="en-US"/>
        </w:rPr>
        <w:t xml:space="preserve"> </w:t>
      </w:r>
      <w:hyperlink r:id="rId12" w:history="1">
        <w:r w:rsidRPr="006530CB">
          <w:rPr>
            <w:rFonts w:ascii="Arial" w:eastAsia="Calibri" w:hAnsi="Arial" w:cs="Arial"/>
            <w:b/>
            <w:color w:val="0000FF"/>
            <w:sz w:val="22"/>
            <w:szCs w:val="22"/>
            <w:u w:val="single"/>
            <w:lang w:val="en-US" w:eastAsia="en-US"/>
          </w:rPr>
          <w:t>scientific@wfdb.eu</w:t>
        </w:r>
      </w:hyperlink>
      <w:r w:rsidRPr="006530CB">
        <w:rPr>
          <w:rFonts w:ascii="Arial" w:eastAsia="Calibri" w:hAnsi="Arial" w:cs="Arial"/>
          <w:b/>
          <w:sz w:val="22"/>
          <w:szCs w:val="22"/>
          <w:lang w:val="en-US" w:eastAsia="en-US"/>
        </w:rPr>
        <w:t xml:space="preserve"> no later than </w:t>
      </w:r>
      <w:r w:rsidR="001C55FD">
        <w:rPr>
          <w:rFonts w:ascii="Arial" w:eastAsia="Calibri" w:hAnsi="Arial" w:cs="Arial"/>
          <w:b/>
          <w:sz w:val="22"/>
          <w:szCs w:val="22"/>
          <w:lang w:val="en-US" w:eastAsia="en-US"/>
        </w:rPr>
        <w:t>June</w:t>
      </w:r>
      <w:r w:rsidR="00B8334C">
        <w:rPr>
          <w:rFonts w:ascii="Arial" w:eastAsia="Calibri" w:hAnsi="Arial" w:cs="Arial"/>
          <w:b/>
          <w:sz w:val="22"/>
          <w:szCs w:val="22"/>
          <w:lang w:val="en-US" w:eastAsia="en-US"/>
        </w:rPr>
        <w:t xml:space="preserve"> 3</w:t>
      </w:r>
      <w:r w:rsidR="001C55FD">
        <w:rPr>
          <w:rFonts w:ascii="Arial" w:eastAsia="Calibri" w:hAnsi="Arial" w:cs="Arial"/>
          <w:b/>
          <w:sz w:val="22"/>
          <w:szCs w:val="22"/>
          <w:lang w:val="en-US" w:eastAsia="en-US"/>
        </w:rPr>
        <w:t>0th</w:t>
      </w:r>
      <w:r w:rsidR="001C55FD" w:rsidRPr="006530CB">
        <w:rPr>
          <w:rFonts w:ascii="Arial" w:eastAsia="Calibri" w:hAnsi="Arial" w:cs="Arial"/>
          <w:b/>
          <w:sz w:val="22"/>
          <w:szCs w:val="22"/>
          <w:lang w:val="en-US" w:eastAsia="en-US"/>
        </w:rPr>
        <w:t>, 2021</w:t>
      </w:r>
      <w:r w:rsidRPr="006530CB">
        <w:rPr>
          <w:rFonts w:ascii="Arial" w:eastAsia="Calibri" w:hAnsi="Arial" w:cs="Arial"/>
          <w:b/>
          <w:sz w:val="22"/>
          <w:szCs w:val="22"/>
          <w:lang w:val="en-US" w:eastAsia="en-US"/>
        </w:rPr>
        <w:t>.</w:t>
      </w:r>
    </w:p>
    <w:p w14:paraId="1054B130" w14:textId="77777777" w:rsidR="00D612EF" w:rsidRDefault="00591990" w:rsidP="00FA28E4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hAnsi="Arial" w:cs="Arial"/>
          <w:b/>
          <w:i/>
          <w:szCs w:val="24"/>
          <w:lang w:val="en-US"/>
        </w:rPr>
      </w:pPr>
      <w:r w:rsidRPr="00591990">
        <w:rPr>
          <w:rFonts w:ascii="Arial" w:eastAsia="Calibri" w:hAnsi="Arial" w:cs="Arial"/>
          <w:sz w:val="22"/>
          <w:szCs w:val="22"/>
          <w:lang w:val="en-US" w:eastAsia="en-US"/>
        </w:rPr>
        <w:t xml:space="preserve">Selected </w:t>
      </w:r>
      <w:r w:rsidR="00FA28E4">
        <w:rPr>
          <w:rFonts w:ascii="Arial" w:eastAsia="Calibri" w:hAnsi="Arial" w:cs="Arial"/>
          <w:sz w:val="22"/>
          <w:szCs w:val="22"/>
          <w:lang w:val="en-US" w:eastAsia="en-US"/>
        </w:rPr>
        <w:t>speakers</w:t>
      </w:r>
      <w:r w:rsidRPr="00591990">
        <w:rPr>
          <w:rFonts w:ascii="Arial" w:eastAsia="Calibri" w:hAnsi="Arial" w:cs="Arial"/>
          <w:sz w:val="22"/>
          <w:szCs w:val="22"/>
          <w:lang w:val="en-US" w:eastAsia="en-US"/>
        </w:rPr>
        <w:t xml:space="preserve"> will be notified in due time after the</w:t>
      </w:r>
      <w:r w:rsidR="00847F65">
        <w:rPr>
          <w:rFonts w:ascii="Arial" w:eastAsia="Calibri" w:hAnsi="Arial" w:cs="Arial"/>
          <w:sz w:val="22"/>
          <w:szCs w:val="22"/>
          <w:lang w:val="en-US" w:eastAsia="en-US"/>
        </w:rPr>
        <w:t xml:space="preserve"> committee has processed the submitted papers.</w:t>
      </w:r>
    </w:p>
    <w:p w14:paraId="1C1E301E" w14:textId="77777777" w:rsidR="00BE0A9A" w:rsidRDefault="00EB0120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i/>
          <w:szCs w:val="24"/>
          <w:lang w:val="en-US"/>
        </w:rPr>
      </w:pPr>
      <w:r w:rsidRPr="006530CB">
        <w:rPr>
          <w:rFonts w:ascii="Arial" w:hAnsi="Arial" w:cs="Arial"/>
          <w:b/>
          <w:i/>
          <w:szCs w:val="24"/>
          <w:lang w:val="en-US"/>
        </w:rPr>
        <w:t>Best regards</w:t>
      </w:r>
    </w:p>
    <w:p w14:paraId="4D28B2C8" w14:textId="6502FDFA" w:rsidR="008A78BA" w:rsidRPr="006530CB" w:rsidRDefault="00EB0120" w:rsidP="00F275E0">
      <w:pPr>
        <w:overflowPunct/>
        <w:autoSpaceDE/>
        <w:autoSpaceDN/>
        <w:adjustRightInd/>
        <w:textAlignment w:val="auto"/>
        <w:rPr>
          <w:rFonts w:ascii="Arial" w:hAnsi="Arial" w:cs="Arial"/>
          <w:sz w:val="22"/>
          <w:szCs w:val="22"/>
          <w:lang w:val="en-US"/>
        </w:rPr>
      </w:pPr>
      <w:r w:rsidRPr="006530CB">
        <w:rPr>
          <w:rFonts w:ascii="Arial" w:hAnsi="Arial" w:cs="Arial"/>
          <w:sz w:val="22"/>
          <w:szCs w:val="22"/>
          <w:lang w:val="en-US"/>
        </w:rPr>
        <w:t>The WFDB Scientific Committee</w:t>
      </w:r>
      <w:r w:rsidR="006530CB" w:rsidRPr="006530CB">
        <w:rPr>
          <w:rFonts w:ascii="Arial" w:hAnsi="Arial" w:cs="Arial"/>
          <w:sz w:val="22"/>
          <w:szCs w:val="22"/>
          <w:lang w:val="en-US"/>
        </w:rPr>
        <w:t xml:space="preserve">, </w:t>
      </w:r>
      <w:r w:rsidR="00D612EF">
        <w:rPr>
          <w:rFonts w:ascii="Arial" w:hAnsi="Arial" w:cs="Arial"/>
          <w:sz w:val="22"/>
          <w:szCs w:val="22"/>
          <w:lang w:val="en-US"/>
        </w:rPr>
        <w:br/>
        <w:t>XI</w:t>
      </w:r>
      <w:r w:rsidR="000A619E">
        <w:rPr>
          <w:rFonts w:ascii="Arial" w:hAnsi="Arial" w:cs="Arial"/>
          <w:sz w:val="22"/>
          <w:szCs w:val="22"/>
          <w:lang w:val="en-US"/>
        </w:rPr>
        <w:t>I</w:t>
      </w:r>
      <w:r w:rsidR="00D612EF">
        <w:rPr>
          <w:rFonts w:ascii="Arial" w:hAnsi="Arial" w:cs="Arial"/>
          <w:sz w:val="22"/>
          <w:szCs w:val="22"/>
          <w:lang w:val="en-US"/>
        </w:rPr>
        <w:t xml:space="preserve"> Helen Keller </w:t>
      </w:r>
      <w:r w:rsidR="006530CB">
        <w:rPr>
          <w:rFonts w:ascii="Arial" w:hAnsi="Arial" w:cs="Arial"/>
          <w:sz w:val="22"/>
          <w:szCs w:val="22"/>
          <w:lang w:val="en-US"/>
        </w:rPr>
        <w:t xml:space="preserve">World Conference </w:t>
      </w:r>
      <w:r w:rsidR="006530CB" w:rsidRPr="006530CB">
        <w:rPr>
          <w:rFonts w:ascii="Arial" w:hAnsi="Arial" w:cs="Arial"/>
          <w:sz w:val="22"/>
          <w:szCs w:val="22"/>
          <w:lang w:val="en-US"/>
        </w:rPr>
        <w:t>20</w:t>
      </w:r>
      <w:r w:rsidR="00B8334C">
        <w:rPr>
          <w:rFonts w:ascii="Arial" w:hAnsi="Arial" w:cs="Arial"/>
          <w:sz w:val="22"/>
          <w:szCs w:val="22"/>
          <w:lang w:val="en-US"/>
        </w:rPr>
        <w:t>2</w:t>
      </w:r>
      <w:r w:rsidR="001C55FD">
        <w:rPr>
          <w:rFonts w:ascii="Arial" w:hAnsi="Arial" w:cs="Arial"/>
          <w:sz w:val="22"/>
          <w:szCs w:val="22"/>
          <w:lang w:val="en-US"/>
        </w:rPr>
        <w:t>2</w:t>
      </w:r>
    </w:p>
    <w:sectPr w:rsidR="008A78BA" w:rsidRPr="006530CB" w:rsidSect="00207125">
      <w:headerReference w:type="default" r:id="rId13"/>
      <w:footerReference w:type="default" r:id="rId14"/>
      <w:pgSz w:w="12240" w:h="15840" w:code="1"/>
      <w:pgMar w:top="567" w:right="1134" w:bottom="567" w:left="1418" w:header="284" w:footer="170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629D63" w14:textId="77777777" w:rsidR="00D84714" w:rsidRDefault="00D84714">
      <w:r>
        <w:separator/>
      </w:r>
    </w:p>
  </w:endnote>
  <w:endnote w:type="continuationSeparator" w:id="0">
    <w:p w14:paraId="7CD33ED2" w14:textId="77777777" w:rsidR="00D84714" w:rsidRDefault="00D847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C4208" w14:textId="7EF0854A" w:rsidR="00B23914" w:rsidRDefault="00B23914">
    <w:pPr>
      <w:pStyle w:val="Footer"/>
      <w:rPr>
        <w:noProof/>
        <w:lang w:val="sv-SE" w:eastAsia="sv-SE"/>
      </w:rPr>
    </w:pPr>
  </w:p>
  <w:p w14:paraId="70ADF9EE" w14:textId="77777777" w:rsidR="00827366" w:rsidRDefault="00827366" w:rsidP="00574390">
    <w:pPr>
      <w:pStyle w:val="Footer"/>
      <w:jc w:val="right"/>
    </w:pPr>
  </w:p>
  <w:p w14:paraId="5D5A152C" w14:textId="77777777" w:rsidR="00574390" w:rsidRDefault="0057439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BBB9ED" w14:textId="77777777" w:rsidR="00D84714" w:rsidRDefault="00D84714">
      <w:r>
        <w:separator/>
      </w:r>
    </w:p>
  </w:footnote>
  <w:footnote w:type="continuationSeparator" w:id="0">
    <w:p w14:paraId="1A9F2287" w14:textId="77777777" w:rsidR="00D84714" w:rsidRDefault="00D847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CA884" w14:textId="77777777" w:rsidR="00217C5A" w:rsidRPr="0019128B" w:rsidRDefault="00217C5A" w:rsidP="009E4E68">
    <w:pPr>
      <w:pStyle w:val="Heading1"/>
      <w:spacing w:before="120"/>
      <w:ind w:left="142" w:right="-1559" w:firstLine="992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FA0C49"/>
    <w:multiLevelType w:val="hybridMultilevel"/>
    <w:tmpl w:val="F04C5A4C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3C371F"/>
    <w:multiLevelType w:val="hybridMultilevel"/>
    <w:tmpl w:val="9E20C15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D8102D"/>
    <w:multiLevelType w:val="hybridMultilevel"/>
    <w:tmpl w:val="62B6558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856D4E"/>
    <w:multiLevelType w:val="hybridMultilevel"/>
    <w:tmpl w:val="223C9D5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102B7"/>
    <w:multiLevelType w:val="hybridMultilevel"/>
    <w:tmpl w:val="E396B4BC"/>
    <w:lvl w:ilvl="0" w:tplc="94F64AEA">
      <w:numFmt w:val="bullet"/>
      <w:lvlText w:val="-"/>
      <w:lvlJc w:val="left"/>
      <w:pPr>
        <w:ind w:left="720" w:hanging="72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C6676BE"/>
    <w:multiLevelType w:val="hybridMultilevel"/>
    <w:tmpl w:val="56FA3E28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6A97385"/>
    <w:multiLevelType w:val="hybridMultilevel"/>
    <w:tmpl w:val="1066566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C64E3F"/>
    <w:multiLevelType w:val="multilevel"/>
    <w:tmpl w:val="336C17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C977EF6"/>
    <w:multiLevelType w:val="hybridMultilevel"/>
    <w:tmpl w:val="FDAC352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9F7F1D"/>
    <w:multiLevelType w:val="hybridMultilevel"/>
    <w:tmpl w:val="156C2AA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F680573"/>
    <w:multiLevelType w:val="hybridMultilevel"/>
    <w:tmpl w:val="8C9E2AD8"/>
    <w:lvl w:ilvl="0" w:tplc="94F64AEA">
      <w:numFmt w:val="bullet"/>
      <w:lvlText w:val="-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1"/>
  </w:num>
  <w:num w:numId="5">
    <w:abstractNumId w:val="8"/>
  </w:num>
  <w:num w:numId="6">
    <w:abstractNumId w:val="3"/>
  </w:num>
  <w:num w:numId="7">
    <w:abstractNumId w:val="4"/>
  </w:num>
  <w:num w:numId="8">
    <w:abstractNumId w:val="10"/>
  </w:num>
  <w:num w:numId="9">
    <w:abstractNumId w:val="0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LE0Nzc2tzSyNDZR0lEKTi0uzszPAykwrAUAJXpPmSwAAAA="/>
  </w:docVars>
  <w:rsids>
    <w:rsidRoot w:val="0019128B"/>
    <w:rsid w:val="000014F3"/>
    <w:rsid w:val="00003C2A"/>
    <w:rsid w:val="00004BC6"/>
    <w:rsid w:val="00006E0F"/>
    <w:rsid w:val="000130B2"/>
    <w:rsid w:val="000160E0"/>
    <w:rsid w:val="00024697"/>
    <w:rsid w:val="00033E72"/>
    <w:rsid w:val="000426DB"/>
    <w:rsid w:val="00082513"/>
    <w:rsid w:val="000948CA"/>
    <w:rsid w:val="000A619E"/>
    <w:rsid w:val="000C2D74"/>
    <w:rsid w:val="000D78FD"/>
    <w:rsid w:val="000E01E4"/>
    <w:rsid w:val="000E335D"/>
    <w:rsid w:val="00114F1C"/>
    <w:rsid w:val="00116335"/>
    <w:rsid w:val="00121573"/>
    <w:rsid w:val="0012370F"/>
    <w:rsid w:val="001750A7"/>
    <w:rsid w:val="00177169"/>
    <w:rsid w:val="0019128B"/>
    <w:rsid w:val="00193274"/>
    <w:rsid w:val="001C3074"/>
    <w:rsid w:val="001C55FD"/>
    <w:rsid w:val="001D4ABF"/>
    <w:rsid w:val="001E1EFE"/>
    <w:rsid w:val="001E6D71"/>
    <w:rsid w:val="001E6EC6"/>
    <w:rsid w:val="001F0F98"/>
    <w:rsid w:val="001F3F0B"/>
    <w:rsid w:val="002017E7"/>
    <w:rsid w:val="00204266"/>
    <w:rsid w:val="00207125"/>
    <w:rsid w:val="00217C5A"/>
    <w:rsid w:val="0022049A"/>
    <w:rsid w:val="0022509B"/>
    <w:rsid w:val="002301E4"/>
    <w:rsid w:val="00240B94"/>
    <w:rsid w:val="00245CA5"/>
    <w:rsid w:val="00253122"/>
    <w:rsid w:val="00267A41"/>
    <w:rsid w:val="002910D5"/>
    <w:rsid w:val="002B0410"/>
    <w:rsid w:val="002E3561"/>
    <w:rsid w:val="002F1A32"/>
    <w:rsid w:val="002F30D3"/>
    <w:rsid w:val="00304F5A"/>
    <w:rsid w:val="003052F7"/>
    <w:rsid w:val="00325D16"/>
    <w:rsid w:val="00344429"/>
    <w:rsid w:val="003532B5"/>
    <w:rsid w:val="003A43CD"/>
    <w:rsid w:val="003B02D2"/>
    <w:rsid w:val="003B3E7B"/>
    <w:rsid w:val="003E2AA7"/>
    <w:rsid w:val="003F1E2B"/>
    <w:rsid w:val="00415EEF"/>
    <w:rsid w:val="00421AE8"/>
    <w:rsid w:val="004341E7"/>
    <w:rsid w:val="0044542D"/>
    <w:rsid w:val="004474AF"/>
    <w:rsid w:val="00472911"/>
    <w:rsid w:val="00474533"/>
    <w:rsid w:val="004913C6"/>
    <w:rsid w:val="00497323"/>
    <w:rsid w:val="004A48B4"/>
    <w:rsid w:val="004B0676"/>
    <w:rsid w:val="004B0BE2"/>
    <w:rsid w:val="004B6EB4"/>
    <w:rsid w:val="004C31FA"/>
    <w:rsid w:val="004C5528"/>
    <w:rsid w:val="004D458C"/>
    <w:rsid w:val="004D5664"/>
    <w:rsid w:val="004F449F"/>
    <w:rsid w:val="0052481C"/>
    <w:rsid w:val="005675D3"/>
    <w:rsid w:val="00574390"/>
    <w:rsid w:val="00582A84"/>
    <w:rsid w:val="00591990"/>
    <w:rsid w:val="0059660F"/>
    <w:rsid w:val="005A3264"/>
    <w:rsid w:val="005B1A0E"/>
    <w:rsid w:val="005B2B78"/>
    <w:rsid w:val="005C566D"/>
    <w:rsid w:val="005D359B"/>
    <w:rsid w:val="005D61FE"/>
    <w:rsid w:val="005F74E8"/>
    <w:rsid w:val="005F7759"/>
    <w:rsid w:val="0060378A"/>
    <w:rsid w:val="0060556A"/>
    <w:rsid w:val="00610FEC"/>
    <w:rsid w:val="00622F56"/>
    <w:rsid w:val="00623DA4"/>
    <w:rsid w:val="006347D2"/>
    <w:rsid w:val="006530CB"/>
    <w:rsid w:val="00667796"/>
    <w:rsid w:val="00676E21"/>
    <w:rsid w:val="00695CDB"/>
    <w:rsid w:val="00697513"/>
    <w:rsid w:val="006A3D7F"/>
    <w:rsid w:val="006B0850"/>
    <w:rsid w:val="006B7250"/>
    <w:rsid w:val="006C2AA1"/>
    <w:rsid w:val="006D197B"/>
    <w:rsid w:val="006D7ADA"/>
    <w:rsid w:val="006E036D"/>
    <w:rsid w:val="006F33E3"/>
    <w:rsid w:val="00715ED0"/>
    <w:rsid w:val="007321D7"/>
    <w:rsid w:val="00741911"/>
    <w:rsid w:val="00764A1D"/>
    <w:rsid w:val="007704B9"/>
    <w:rsid w:val="0078268A"/>
    <w:rsid w:val="00785983"/>
    <w:rsid w:val="007915BB"/>
    <w:rsid w:val="007A0375"/>
    <w:rsid w:val="007A0EDB"/>
    <w:rsid w:val="007A746A"/>
    <w:rsid w:val="007C26CE"/>
    <w:rsid w:val="007C5D61"/>
    <w:rsid w:val="007F00D7"/>
    <w:rsid w:val="007F271D"/>
    <w:rsid w:val="007F66CC"/>
    <w:rsid w:val="00810B7C"/>
    <w:rsid w:val="0081281B"/>
    <w:rsid w:val="00821AC0"/>
    <w:rsid w:val="00827366"/>
    <w:rsid w:val="00830B30"/>
    <w:rsid w:val="00835095"/>
    <w:rsid w:val="00847F65"/>
    <w:rsid w:val="008561FA"/>
    <w:rsid w:val="00893A51"/>
    <w:rsid w:val="008A2483"/>
    <w:rsid w:val="008A24CC"/>
    <w:rsid w:val="008A78BA"/>
    <w:rsid w:val="008B351E"/>
    <w:rsid w:val="008B75C1"/>
    <w:rsid w:val="008E0894"/>
    <w:rsid w:val="008E229F"/>
    <w:rsid w:val="008F29A4"/>
    <w:rsid w:val="00916F7F"/>
    <w:rsid w:val="00932A4F"/>
    <w:rsid w:val="00934424"/>
    <w:rsid w:val="00943035"/>
    <w:rsid w:val="00952D23"/>
    <w:rsid w:val="00956596"/>
    <w:rsid w:val="009579E8"/>
    <w:rsid w:val="00960B7D"/>
    <w:rsid w:val="00966273"/>
    <w:rsid w:val="009703BC"/>
    <w:rsid w:val="00994B94"/>
    <w:rsid w:val="009A4B5B"/>
    <w:rsid w:val="009C170F"/>
    <w:rsid w:val="009D29F4"/>
    <w:rsid w:val="009E4E68"/>
    <w:rsid w:val="009F2A8D"/>
    <w:rsid w:val="00A04428"/>
    <w:rsid w:val="00A13A70"/>
    <w:rsid w:val="00A140CE"/>
    <w:rsid w:val="00A26A48"/>
    <w:rsid w:val="00A33878"/>
    <w:rsid w:val="00A44A9E"/>
    <w:rsid w:val="00A47144"/>
    <w:rsid w:val="00A57E6E"/>
    <w:rsid w:val="00A66761"/>
    <w:rsid w:val="00A66A74"/>
    <w:rsid w:val="00AB74F6"/>
    <w:rsid w:val="00AD2A9C"/>
    <w:rsid w:val="00AE192E"/>
    <w:rsid w:val="00AF521F"/>
    <w:rsid w:val="00B23914"/>
    <w:rsid w:val="00B334FD"/>
    <w:rsid w:val="00B454A8"/>
    <w:rsid w:val="00B51DB7"/>
    <w:rsid w:val="00B5790A"/>
    <w:rsid w:val="00B61FED"/>
    <w:rsid w:val="00B720DE"/>
    <w:rsid w:val="00B73E0B"/>
    <w:rsid w:val="00B8334C"/>
    <w:rsid w:val="00BA1363"/>
    <w:rsid w:val="00BA2FF4"/>
    <w:rsid w:val="00BB6E1F"/>
    <w:rsid w:val="00BD517B"/>
    <w:rsid w:val="00BD7A9A"/>
    <w:rsid w:val="00BE0A9A"/>
    <w:rsid w:val="00BF5FAB"/>
    <w:rsid w:val="00C0676B"/>
    <w:rsid w:val="00C161BE"/>
    <w:rsid w:val="00C31432"/>
    <w:rsid w:val="00C35E6F"/>
    <w:rsid w:val="00C4413C"/>
    <w:rsid w:val="00C51A21"/>
    <w:rsid w:val="00C73D69"/>
    <w:rsid w:val="00C800E6"/>
    <w:rsid w:val="00CA259A"/>
    <w:rsid w:val="00CB6383"/>
    <w:rsid w:val="00CC01CB"/>
    <w:rsid w:val="00CD3DEC"/>
    <w:rsid w:val="00CD41EC"/>
    <w:rsid w:val="00CD5912"/>
    <w:rsid w:val="00CD65B9"/>
    <w:rsid w:val="00CF6336"/>
    <w:rsid w:val="00D0067B"/>
    <w:rsid w:val="00D067AF"/>
    <w:rsid w:val="00D12A20"/>
    <w:rsid w:val="00D2131B"/>
    <w:rsid w:val="00D612EF"/>
    <w:rsid w:val="00D67E7F"/>
    <w:rsid w:val="00D84714"/>
    <w:rsid w:val="00D91787"/>
    <w:rsid w:val="00D93A17"/>
    <w:rsid w:val="00DA1D44"/>
    <w:rsid w:val="00DA752E"/>
    <w:rsid w:val="00DB47EB"/>
    <w:rsid w:val="00DB6E7C"/>
    <w:rsid w:val="00DC4E04"/>
    <w:rsid w:val="00DD2FC6"/>
    <w:rsid w:val="00DD4EC6"/>
    <w:rsid w:val="00DD7CD0"/>
    <w:rsid w:val="00DE7BAE"/>
    <w:rsid w:val="00E04431"/>
    <w:rsid w:val="00E0463E"/>
    <w:rsid w:val="00E1363C"/>
    <w:rsid w:val="00E372CA"/>
    <w:rsid w:val="00E51E53"/>
    <w:rsid w:val="00E66798"/>
    <w:rsid w:val="00E67788"/>
    <w:rsid w:val="00E73711"/>
    <w:rsid w:val="00E8074D"/>
    <w:rsid w:val="00E823FB"/>
    <w:rsid w:val="00E91A7B"/>
    <w:rsid w:val="00E92638"/>
    <w:rsid w:val="00E9793F"/>
    <w:rsid w:val="00EA6809"/>
    <w:rsid w:val="00EB0120"/>
    <w:rsid w:val="00EB0C1B"/>
    <w:rsid w:val="00EB1899"/>
    <w:rsid w:val="00EC28FA"/>
    <w:rsid w:val="00EC47BD"/>
    <w:rsid w:val="00ED1826"/>
    <w:rsid w:val="00EE4710"/>
    <w:rsid w:val="00EF5A92"/>
    <w:rsid w:val="00F14E69"/>
    <w:rsid w:val="00F15F21"/>
    <w:rsid w:val="00F240B2"/>
    <w:rsid w:val="00F26148"/>
    <w:rsid w:val="00F275E0"/>
    <w:rsid w:val="00F3013E"/>
    <w:rsid w:val="00F370E0"/>
    <w:rsid w:val="00F51E5A"/>
    <w:rsid w:val="00F57FD9"/>
    <w:rsid w:val="00F65687"/>
    <w:rsid w:val="00F73925"/>
    <w:rsid w:val="00F86C7D"/>
    <w:rsid w:val="00F916BB"/>
    <w:rsid w:val="00FA28E4"/>
    <w:rsid w:val="00FA515A"/>
    <w:rsid w:val="00FA6E83"/>
    <w:rsid w:val="00FC1CA1"/>
    <w:rsid w:val="00FD6F52"/>
    <w:rsid w:val="00FE6DC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C9DC852"/>
  <w15:chartTrackingRefBased/>
  <w15:docId w15:val="{1ED6F227-138E-4D23-A8B3-832F5B0F2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lang w:val="da-DK" w:eastAsia="da-DK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color w:val="000000"/>
      <w:sz w:val="28"/>
      <w:lang w:val="en-US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b/>
      <w:color w:val="000000"/>
      <w:sz w:val="7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customStyle="1" w:styleId="DocumentMap1">
    <w:name w:val="Document Map1"/>
    <w:basedOn w:val="Normal"/>
    <w:pPr>
      <w:shd w:val="clear" w:color="auto" w:fill="000080"/>
    </w:pPr>
  </w:style>
  <w:style w:type="character" w:styleId="Hyperlink">
    <w:name w:val="Hyperlink"/>
    <w:rsid w:val="006C2AA1"/>
    <w:rPr>
      <w:color w:val="0000FF"/>
      <w:u w:val="single"/>
    </w:rPr>
  </w:style>
  <w:style w:type="paragraph" w:styleId="DocumentMap">
    <w:name w:val="Document Map"/>
    <w:basedOn w:val="Normal"/>
    <w:semiHidden/>
    <w:rsid w:val="00BA2FF4"/>
    <w:pPr>
      <w:shd w:val="clear" w:color="auto" w:fill="000080"/>
    </w:pPr>
    <w:rPr>
      <w:rFonts w:ascii="Tahoma" w:hAnsi="Tahoma" w:cs="Tahoma"/>
      <w:sz w:val="20"/>
    </w:rPr>
  </w:style>
  <w:style w:type="paragraph" w:customStyle="1" w:styleId="style38">
    <w:name w:val="style38"/>
    <w:basedOn w:val="Normal"/>
    <w:rsid w:val="00BA2FF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hAnsi="Arial" w:cs="Arial"/>
      <w:color w:val="555555"/>
      <w:sz w:val="26"/>
      <w:szCs w:val="26"/>
    </w:rPr>
  </w:style>
  <w:style w:type="character" w:styleId="Strong">
    <w:name w:val="Strong"/>
    <w:qFormat/>
    <w:rsid w:val="00BA2FF4"/>
    <w:rPr>
      <w:b/>
      <w:bCs/>
    </w:rPr>
  </w:style>
  <w:style w:type="paragraph" w:styleId="NormalWeb">
    <w:name w:val="Normal (Web)"/>
    <w:aliases w:val=" webb"/>
    <w:basedOn w:val="Normal"/>
    <w:rsid w:val="000426D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</w:rPr>
  </w:style>
  <w:style w:type="character" w:styleId="Emphasis">
    <w:name w:val="Emphasis"/>
    <w:qFormat/>
    <w:rsid w:val="005D359B"/>
    <w:rPr>
      <w:i/>
      <w:iCs/>
    </w:rPr>
  </w:style>
  <w:style w:type="paragraph" w:styleId="BalloonText">
    <w:name w:val="Balloon Text"/>
    <w:basedOn w:val="Normal"/>
    <w:semiHidden/>
    <w:rsid w:val="00FD6F52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2131B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D2131B"/>
    <w:rPr>
      <w:rFonts w:ascii="Cambria" w:eastAsia="Times New Roman" w:hAnsi="Cambria" w:cs="Times New Roman"/>
      <w:b/>
      <w:bCs/>
      <w:kern w:val="28"/>
      <w:sz w:val="32"/>
      <w:szCs w:val="32"/>
      <w:lang w:val="da-DK" w:eastAsia="da-DK"/>
    </w:rPr>
  </w:style>
  <w:style w:type="paragraph" w:styleId="ListParagraph">
    <w:name w:val="List Paragraph"/>
    <w:basedOn w:val="Normal"/>
    <w:uiPriority w:val="34"/>
    <w:qFormat/>
    <w:rsid w:val="004D5664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5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72186">
      <w:bodyDiv w:val="1"/>
      <w:marLeft w:val="150"/>
      <w:marRight w:val="150"/>
      <w:marTop w:val="75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96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cientific@wfdb.e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2" ma:contentTypeDescription="Opprett et nytt dokument." ma:contentTypeScope="" ma:versionID="994c5955e7b07e260586f414c811eea6">
  <xsd:schema xmlns:xsd="http://www.w3.org/2001/XMLSchema" xmlns:xs="http://www.w3.org/2001/XMLSchema" xmlns:p="http://schemas.microsoft.com/office/2006/metadata/properties" xmlns:ns2="9be4fc57-632a-46dd-b406-eed3ffd114cc" xmlns:ns3="83ec91c8-9676-456f-b8fb-6a3fcf179371" targetNamespace="http://schemas.microsoft.com/office/2006/metadata/properties" ma:root="true" ma:fieldsID="b11ebf81bb52c04d0e100048ff198672" ns2:_="" ns3:_="">
    <xsd:import namespace="9be4fc57-632a-46dd-b406-eed3ffd114cc"/>
    <xsd:import namespace="83ec91c8-9676-456f-b8fb-6a3fcf17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c91c8-9676-456f-b8fb-6a3fcf17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C175F9-7271-4D55-94F1-1AAB830944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83ec91c8-9676-456f-b8fb-6a3fcf17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B172A7-9B80-454C-AE79-8B3817B17C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748946-179E-47E2-B38E-72EDF0BFCBA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4E7970-A680-4292-B03D-1CDB9F5AFF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8</Words>
  <Characters>3073</Characters>
  <Application>Microsoft Office Word</Application>
  <DocSecurity>0</DocSecurity>
  <Lines>25</Lines>
  <Paragraphs>7</Paragraphs>
  <ScaleCrop>false</ScaleCrop>
  <HeadingPairs>
    <vt:vector size="6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>WFDB</vt:lpstr>
      <vt:lpstr>WFDB</vt:lpstr>
      <vt:lpstr>WFDB</vt:lpstr>
    </vt:vector>
  </TitlesOfParts>
  <Company>Hewlett-Packard Company</Company>
  <LinksUpToDate>false</LinksUpToDate>
  <CharactersWithSpaces>3604</CharactersWithSpaces>
  <SharedDoc>false</SharedDoc>
  <HLinks>
    <vt:vector size="6" baseType="variant">
      <vt:variant>
        <vt:i4>3604480</vt:i4>
      </vt:variant>
      <vt:variant>
        <vt:i4>3</vt:i4>
      </vt:variant>
      <vt:variant>
        <vt:i4>0</vt:i4>
      </vt:variant>
      <vt:variant>
        <vt:i4>5</vt:i4>
      </vt:variant>
      <vt:variant>
        <vt:lpwstr>mailto:scientific@wfdb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FDB</dc:title>
  <dc:subject/>
  <dc:creator>ann thestrup</dc:creator>
  <cp:keywords/>
  <cp:lastModifiedBy>Lucía D'Arino Mancuso</cp:lastModifiedBy>
  <cp:revision>3</cp:revision>
  <cp:lastPrinted>2017-05-12T07:34:00Z</cp:lastPrinted>
  <dcterms:created xsi:type="dcterms:W3CDTF">2020-12-15T13:39:00Z</dcterms:created>
  <dcterms:modified xsi:type="dcterms:W3CDTF">2021-01-07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8E2D2B5CF354BB070A9384949FAE3</vt:lpwstr>
  </property>
</Properties>
</file>